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0A36FC" w14:textId="649E2365" w:rsidR="00AD371D" w:rsidRPr="005B55DB" w:rsidRDefault="006043B0" w:rsidP="00B47A98">
      <w:pPr>
        <w:jc w:val="center"/>
      </w:pPr>
      <w:r w:rsidRPr="005B55DB">
        <w:rPr>
          <w:noProof/>
        </w:rPr>
        <w:drawing>
          <wp:inline distT="0" distB="0" distL="0" distR="0" wp14:anchorId="64D4A02D" wp14:editId="4C11B830">
            <wp:extent cx="812800" cy="812800"/>
            <wp:effectExtent l="0" t="0" r="6350" b="6350"/>
            <wp:docPr id="2" name="Picture 2" descr="F:\ACTIVE\PubAff\AGO Logos\2013-Washington-AGO-BW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ACTIVE\PubAff\AGO Logos\2013-Washington-AGO-BW-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602" cy="87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C45A8" w14:textId="77777777" w:rsidR="002F2467" w:rsidRPr="005B55DB" w:rsidRDefault="002F2467" w:rsidP="00B47A98">
      <w:pPr>
        <w:jc w:val="center"/>
      </w:pPr>
    </w:p>
    <w:p w14:paraId="5CB2EFA0" w14:textId="172100B3" w:rsidR="00882DB6" w:rsidRDefault="00A52008" w:rsidP="00B47A9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xual Assault Forensic Examination (SAFE) Best Practices Advisory Group</w:t>
      </w:r>
    </w:p>
    <w:p w14:paraId="50DDEEEE" w14:textId="77777777" w:rsidR="00D407C8" w:rsidRPr="005B55DB" w:rsidRDefault="00D407C8" w:rsidP="00B47A98">
      <w:pPr>
        <w:jc w:val="center"/>
        <w:rPr>
          <w:b/>
          <w:sz w:val="32"/>
          <w:szCs w:val="32"/>
        </w:rPr>
      </w:pPr>
    </w:p>
    <w:p w14:paraId="579FA876" w14:textId="77777777" w:rsidR="00F26A8F" w:rsidRDefault="006043B0" w:rsidP="00B47A98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>AGENDA</w:t>
      </w:r>
    </w:p>
    <w:p w14:paraId="033C45A0" w14:textId="05DDCD0C" w:rsidR="007C6F03" w:rsidRPr="00F26A8F" w:rsidRDefault="00996FB8" w:rsidP="00B47A98">
      <w:pPr>
        <w:jc w:val="center"/>
        <w:rPr>
          <w:sz w:val="28"/>
          <w:szCs w:val="28"/>
        </w:rPr>
      </w:pPr>
      <w:r>
        <w:rPr>
          <w:sz w:val="28"/>
          <w:szCs w:val="28"/>
        </w:rPr>
        <w:t>Tuesday</w:t>
      </w:r>
      <w:r w:rsidR="00B110EC">
        <w:rPr>
          <w:sz w:val="28"/>
          <w:szCs w:val="28"/>
        </w:rPr>
        <w:t xml:space="preserve">, </w:t>
      </w:r>
      <w:r>
        <w:rPr>
          <w:sz w:val="28"/>
          <w:szCs w:val="28"/>
        </w:rPr>
        <w:t>October</w:t>
      </w:r>
      <w:r w:rsidR="00B110EC">
        <w:rPr>
          <w:sz w:val="28"/>
          <w:szCs w:val="28"/>
        </w:rPr>
        <w:t xml:space="preserve"> </w:t>
      </w:r>
      <w:r>
        <w:rPr>
          <w:sz w:val="28"/>
          <w:szCs w:val="28"/>
        </w:rPr>
        <w:t>21</w:t>
      </w:r>
      <w:r w:rsidR="006244E1">
        <w:rPr>
          <w:sz w:val="28"/>
          <w:szCs w:val="28"/>
        </w:rPr>
        <w:t xml:space="preserve"> </w:t>
      </w:r>
      <w:r w:rsidR="005B4FA1">
        <w:rPr>
          <w:sz w:val="28"/>
          <w:szCs w:val="28"/>
        </w:rPr>
        <w:t>1:00 – 3:</w:t>
      </w:r>
      <w:r w:rsidR="00BB7307">
        <w:rPr>
          <w:sz w:val="28"/>
          <w:szCs w:val="28"/>
        </w:rPr>
        <w:t>3</w:t>
      </w:r>
      <w:r w:rsidR="00D407CC">
        <w:rPr>
          <w:sz w:val="28"/>
          <w:szCs w:val="28"/>
        </w:rPr>
        <w:t>0</w:t>
      </w:r>
      <w:r w:rsidR="005B4FA1">
        <w:rPr>
          <w:sz w:val="28"/>
          <w:szCs w:val="28"/>
        </w:rPr>
        <w:t xml:space="preserve"> p.m. </w:t>
      </w:r>
      <w:r w:rsidR="0069141D">
        <w:rPr>
          <w:sz w:val="28"/>
          <w:szCs w:val="28"/>
        </w:rPr>
        <w:t>PDT</w:t>
      </w:r>
    </w:p>
    <w:p w14:paraId="59292E68" w14:textId="77777777" w:rsidR="00BB7307" w:rsidRDefault="00BB7307" w:rsidP="005B4FA1">
      <w:pPr>
        <w:jc w:val="center"/>
      </w:pPr>
    </w:p>
    <w:p w14:paraId="2FAA3C1D" w14:textId="4769D6D1" w:rsidR="00BB7307" w:rsidRDefault="00BB7307" w:rsidP="005B4FA1">
      <w:pPr>
        <w:jc w:val="center"/>
      </w:pPr>
      <w:hyperlink r:id="rId9" w:history="1">
        <w:r w:rsidRPr="00BB7307">
          <w:rPr>
            <w:rStyle w:val="Hyperlink"/>
          </w:rPr>
          <w:t>Click here to join the Zoom meeting</w:t>
        </w:r>
      </w:hyperlink>
    </w:p>
    <w:p w14:paraId="2E265B91" w14:textId="6922BDF2" w:rsidR="005B4FA1" w:rsidRDefault="005B4FA1" w:rsidP="005B4FA1">
      <w:pPr>
        <w:jc w:val="center"/>
        <w:rPr>
          <w:rStyle w:val="Hyperlink"/>
        </w:rPr>
      </w:pPr>
      <w:r w:rsidRPr="00D407C8">
        <w:t xml:space="preserve">To dial-in by phone, find your local number </w:t>
      </w:r>
      <w:hyperlink r:id="rId10" w:history="1">
        <w:r w:rsidRPr="00D407C8">
          <w:rPr>
            <w:rStyle w:val="Hyperlink"/>
          </w:rPr>
          <w:t>here</w:t>
        </w:r>
      </w:hyperlink>
    </w:p>
    <w:p w14:paraId="10939535" w14:textId="14253386" w:rsidR="005B4FA1" w:rsidRPr="00CD73EA" w:rsidRDefault="005B4FA1" w:rsidP="005B4FA1">
      <w:pPr>
        <w:jc w:val="center"/>
        <w:rPr>
          <w:rStyle w:val="Hyperlink"/>
          <w:color w:val="auto"/>
          <w:u w:val="none"/>
        </w:rPr>
      </w:pPr>
      <w:r w:rsidRPr="00A15AF3">
        <w:rPr>
          <w:rStyle w:val="Hyperlink"/>
          <w:color w:val="auto"/>
          <w:u w:val="none"/>
        </w:rPr>
        <w:t xml:space="preserve">Meeting ID: </w:t>
      </w:r>
      <w:r w:rsidR="00996FB8" w:rsidRPr="00996FB8">
        <w:t>882 1144 2813</w:t>
      </w:r>
      <w:r>
        <w:rPr>
          <w:rStyle w:val="Hyperlink"/>
          <w:color w:val="auto"/>
          <w:u w:val="none"/>
        </w:rPr>
        <w:t xml:space="preserve">, </w:t>
      </w:r>
      <w:r w:rsidRPr="00CD73EA">
        <w:rPr>
          <w:rStyle w:val="Hyperlink"/>
          <w:color w:val="auto"/>
          <w:u w:val="none"/>
        </w:rPr>
        <w:t xml:space="preserve">Passcode: </w:t>
      </w:r>
      <w:r w:rsidR="00996FB8" w:rsidRPr="00996FB8">
        <w:t>701286</w:t>
      </w:r>
    </w:p>
    <w:p w14:paraId="08CFC954" w14:textId="77777777" w:rsidR="005B4FA1" w:rsidRPr="00CD73EA" w:rsidRDefault="005B4FA1" w:rsidP="005B4FA1">
      <w:pPr>
        <w:jc w:val="center"/>
        <w:rPr>
          <w:rStyle w:val="Hyperlink"/>
          <w:color w:val="auto"/>
          <w:u w:val="none"/>
        </w:rPr>
      </w:pPr>
      <w:r w:rsidRPr="00CD73EA">
        <w:rPr>
          <w:rStyle w:val="Hyperlink"/>
          <w:color w:val="auto"/>
          <w:u w:val="none"/>
        </w:rPr>
        <w:t xml:space="preserve">OR </w:t>
      </w:r>
    </w:p>
    <w:p w14:paraId="266B6266" w14:textId="77777777" w:rsidR="005B4FA1" w:rsidRDefault="005B4FA1" w:rsidP="005B4FA1">
      <w:pPr>
        <w:jc w:val="center"/>
        <w:rPr>
          <w:rStyle w:val="Hyperlink"/>
          <w:color w:val="auto"/>
          <w:u w:val="none"/>
        </w:rPr>
      </w:pPr>
      <w:r w:rsidRPr="000C2E60">
        <w:rPr>
          <w:rStyle w:val="Hyperlink"/>
          <w:b/>
          <w:color w:val="auto"/>
          <w:u w:val="none"/>
        </w:rPr>
        <w:t>Join in-person</w:t>
      </w:r>
      <w:r w:rsidRPr="00D56444">
        <w:rPr>
          <w:rStyle w:val="Hyperlink"/>
          <w:color w:val="auto"/>
          <w:u w:val="none"/>
        </w:rPr>
        <w:t xml:space="preserve"> at 800 </w:t>
      </w:r>
      <w:r>
        <w:rPr>
          <w:rStyle w:val="Hyperlink"/>
          <w:color w:val="auto"/>
          <w:u w:val="none"/>
        </w:rPr>
        <w:t>Fifth</w:t>
      </w:r>
      <w:r w:rsidRPr="00D56444">
        <w:rPr>
          <w:rStyle w:val="Hyperlink"/>
          <w:color w:val="auto"/>
          <w:u w:val="none"/>
        </w:rPr>
        <w:t xml:space="preserve"> Avenue, Suite 2000</w:t>
      </w:r>
      <w:r>
        <w:rPr>
          <w:rStyle w:val="Hyperlink"/>
          <w:color w:val="auto"/>
          <w:u w:val="none"/>
        </w:rPr>
        <w:t>, Seattle, WA 98104</w:t>
      </w:r>
      <w:r w:rsidRPr="00D56444">
        <w:rPr>
          <w:rStyle w:val="Hyperlink"/>
          <w:color w:val="auto"/>
          <w:u w:val="none"/>
        </w:rPr>
        <w:t xml:space="preserve"> </w:t>
      </w:r>
    </w:p>
    <w:p w14:paraId="00AAB674" w14:textId="24CF57D0" w:rsidR="005B4FA1" w:rsidRPr="00D56444" w:rsidRDefault="005B4FA1" w:rsidP="005B4FA1">
      <w:pPr>
        <w:jc w:val="center"/>
      </w:pPr>
      <w:r w:rsidRPr="00BB7307">
        <w:rPr>
          <w:rStyle w:val="Hyperlink"/>
          <w:color w:val="auto"/>
          <w:u w:val="none"/>
        </w:rPr>
        <w:t xml:space="preserve">(Conference Room </w:t>
      </w:r>
      <w:r w:rsidR="00BB7307" w:rsidRPr="00E61A7F">
        <w:rPr>
          <w:rStyle w:val="Hyperlink"/>
          <w:color w:val="auto"/>
          <w:u w:val="none"/>
        </w:rPr>
        <w:t>20</w:t>
      </w:r>
      <w:r w:rsidR="006244E1" w:rsidRPr="00E61A7F">
        <w:rPr>
          <w:rStyle w:val="Hyperlink"/>
          <w:color w:val="auto"/>
          <w:u w:val="none"/>
        </w:rPr>
        <w:t>2</w:t>
      </w:r>
      <w:r w:rsidR="00BB7307" w:rsidRPr="00E61A7F">
        <w:rPr>
          <w:rStyle w:val="Hyperlink"/>
          <w:color w:val="auto"/>
          <w:u w:val="none"/>
        </w:rPr>
        <w:t>0</w:t>
      </w:r>
      <w:r w:rsidRPr="00E61A7F">
        <w:rPr>
          <w:rStyle w:val="Hyperlink"/>
          <w:color w:val="auto"/>
          <w:u w:val="none"/>
        </w:rPr>
        <w:t xml:space="preserve"> “</w:t>
      </w:r>
      <w:r w:rsidR="006244E1" w:rsidRPr="00E61A7F">
        <w:rPr>
          <w:rStyle w:val="Hyperlink"/>
          <w:color w:val="auto"/>
          <w:u w:val="none"/>
        </w:rPr>
        <w:t>Olympic</w:t>
      </w:r>
      <w:r w:rsidRPr="00E61A7F">
        <w:rPr>
          <w:rStyle w:val="Hyperlink"/>
          <w:color w:val="auto"/>
          <w:u w:val="none"/>
        </w:rPr>
        <w:t>”)</w:t>
      </w:r>
      <w:r w:rsidR="00407021">
        <w:rPr>
          <w:rStyle w:val="Hyperlink"/>
          <w:color w:val="auto"/>
          <w:u w:val="none"/>
        </w:rPr>
        <w:t xml:space="preserve"> </w:t>
      </w:r>
    </w:p>
    <w:p w14:paraId="4630D715" w14:textId="77777777" w:rsidR="00D407C8" w:rsidRPr="00131F9F" w:rsidRDefault="00D407C8" w:rsidP="00D407C8">
      <w:pPr>
        <w:jc w:val="center"/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396"/>
        <w:gridCol w:w="8604"/>
        <w:gridCol w:w="1800"/>
      </w:tblGrid>
      <w:tr w:rsidR="005B4FA1" w:rsidRPr="00684594" w14:paraId="5D3BB92B" w14:textId="77777777" w:rsidTr="00BB7307">
        <w:trPr>
          <w:trHeight w:val="1295"/>
        </w:trPr>
        <w:tc>
          <w:tcPr>
            <w:tcW w:w="396" w:type="dxa"/>
          </w:tcPr>
          <w:p w14:paraId="758C22DB" w14:textId="73AA2D3A" w:rsidR="005B4FA1" w:rsidRPr="00D407CC" w:rsidRDefault="005B4FA1" w:rsidP="005B4FA1">
            <w:pPr>
              <w:rPr>
                <w:szCs w:val="24"/>
              </w:rPr>
            </w:pPr>
            <w:r w:rsidRPr="00D407CC">
              <w:rPr>
                <w:szCs w:val="24"/>
              </w:rPr>
              <w:t>1.</w:t>
            </w:r>
          </w:p>
        </w:tc>
        <w:tc>
          <w:tcPr>
            <w:tcW w:w="8604" w:type="dxa"/>
          </w:tcPr>
          <w:p w14:paraId="319EEAF8" w14:textId="7AEAC9EB" w:rsidR="005B4FA1" w:rsidRPr="00D407CC" w:rsidRDefault="005B4FA1" w:rsidP="005B4FA1">
            <w:pPr>
              <w:rPr>
                <w:b/>
                <w:szCs w:val="24"/>
              </w:rPr>
            </w:pPr>
            <w:r w:rsidRPr="00D407CC">
              <w:rPr>
                <w:b/>
                <w:szCs w:val="24"/>
              </w:rPr>
              <w:t>Call to Order</w:t>
            </w:r>
            <w:r w:rsidR="00792B81">
              <w:rPr>
                <w:b/>
                <w:szCs w:val="24"/>
              </w:rPr>
              <w:t xml:space="preserve"> </w:t>
            </w:r>
          </w:p>
          <w:p w14:paraId="172CA4EA" w14:textId="3CC151F1" w:rsidR="005B4FA1" w:rsidRPr="00BB7307" w:rsidRDefault="005B4FA1" w:rsidP="0040702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BB7307">
              <w:rPr>
                <w:rFonts w:ascii="Times New Roman" w:hAnsi="Times New Roman"/>
                <w:sz w:val="24"/>
                <w:szCs w:val="24"/>
              </w:rPr>
              <w:t>Welcome</w:t>
            </w:r>
            <w:r w:rsidR="00792B81">
              <w:rPr>
                <w:rFonts w:ascii="Times New Roman" w:hAnsi="Times New Roman"/>
                <w:sz w:val="24"/>
                <w:szCs w:val="24"/>
              </w:rPr>
              <w:t xml:space="preserve">, establish quorum </w:t>
            </w:r>
            <w:r w:rsidR="0061764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D29008" w14:textId="79E76CE2" w:rsidR="00407021" w:rsidRDefault="00407021" w:rsidP="00772ED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BB7307">
              <w:rPr>
                <w:rFonts w:ascii="Times New Roman" w:hAnsi="Times New Roman"/>
                <w:sz w:val="24"/>
                <w:szCs w:val="24"/>
              </w:rPr>
              <w:t xml:space="preserve">Vote on </w:t>
            </w:r>
            <w:r w:rsidR="00617642">
              <w:rPr>
                <w:rFonts w:ascii="Times New Roman" w:hAnsi="Times New Roman"/>
                <w:sz w:val="24"/>
                <w:szCs w:val="24"/>
              </w:rPr>
              <w:t xml:space="preserve">today’s </w:t>
            </w:r>
            <w:r w:rsidRPr="00BB7307">
              <w:rPr>
                <w:rFonts w:ascii="Times New Roman" w:hAnsi="Times New Roman"/>
                <w:sz w:val="24"/>
                <w:szCs w:val="24"/>
              </w:rPr>
              <w:t>agenda</w:t>
            </w:r>
            <w:r w:rsidR="00792B81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EB5270">
              <w:rPr>
                <w:rFonts w:ascii="Times New Roman" w:hAnsi="Times New Roman"/>
                <w:sz w:val="24"/>
                <w:szCs w:val="24"/>
              </w:rPr>
              <w:t>September 17</w:t>
            </w:r>
            <w:r w:rsidRPr="00BB730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17642">
              <w:rPr>
                <w:rFonts w:ascii="Times New Roman" w:hAnsi="Times New Roman"/>
                <w:sz w:val="24"/>
                <w:szCs w:val="24"/>
              </w:rPr>
              <w:t xml:space="preserve">meeting </w:t>
            </w:r>
            <w:r w:rsidR="00D33B85">
              <w:rPr>
                <w:rFonts w:ascii="Times New Roman" w:hAnsi="Times New Roman"/>
                <w:sz w:val="24"/>
                <w:szCs w:val="24"/>
              </w:rPr>
              <w:t>notes</w:t>
            </w:r>
            <w:r w:rsidR="00792B81">
              <w:rPr>
                <w:rFonts w:ascii="Times New Roman" w:hAnsi="Times New Roman"/>
                <w:sz w:val="24"/>
                <w:szCs w:val="24"/>
              </w:rPr>
              <w:t xml:space="preserve"> (SAFE members) </w:t>
            </w:r>
          </w:p>
          <w:p w14:paraId="29EE8DD5" w14:textId="3E8BB503" w:rsidR="00772ED2" w:rsidRPr="00772ED2" w:rsidRDefault="00772ED2" w:rsidP="00772ED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mall group introductions (All) </w:t>
            </w:r>
          </w:p>
        </w:tc>
        <w:tc>
          <w:tcPr>
            <w:tcW w:w="1800" w:type="dxa"/>
          </w:tcPr>
          <w:p w14:paraId="3FC3FFDE" w14:textId="196DC6A4" w:rsidR="005B4FA1" w:rsidRPr="0079758A" w:rsidRDefault="005B4FA1" w:rsidP="005B4FA1">
            <w:pPr>
              <w:rPr>
                <w:szCs w:val="24"/>
              </w:rPr>
            </w:pPr>
            <w:r>
              <w:rPr>
                <w:szCs w:val="24"/>
              </w:rPr>
              <w:t>1:00 – 1:</w:t>
            </w:r>
            <w:r w:rsidR="0069141D">
              <w:rPr>
                <w:szCs w:val="24"/>
              </w:rPr>
              <w:t>15</w:t>
            </w:r>
            <w:r w:rsidRPr="0079758A">
              <w:rPr>
                <w:szCs w:val="24"/>
              </w:rPr>
              <w:t xml:space="preserve"> p.m.</w:t>
            </w:r>
          </w:p>
        </w:tc>
      </w:tr>
      <w:tr w:rsidR="005B4FA1" w:rsidRPr="00684594" w14:paraId="53140838" w14:textId="77777777" w:rsidTr="00EB5270">
        <w:trPr>
          <w:trHeight w:val="2060"/>
        </w:trPr>
        <w:tc>
          <w:tcPr>
            <w:tcW w:w="396" w:type="dxa"/>
          </w:tcPr>
          <w:p w14:paraId="573B9870" w14:textId="570D6840" w:rsidR="005B4FA1" w:rsidRPr="00D407CC" w:rsidRDefault="00BB7307" w:rsidP="005B4FA1">
            <w:pPr>
              <w:rPr>
                <w:szCs w:val="24"/>
              </w:rPr>
            </w:pPr>
            <w:r>
              <w:rPr>
                <w:szCs w:val="24"/>
              </w:rPr>
              <w:t>2</w:t>
            </w:r>
            <w:r w:rsidR="005B4FA1" w:rsidRPr="00D407CC">
              <w:rPr>
                <w:szCs w:val="24"/>
              </w:rPr>
              <w:t>.</w:t>
            </w:r>
          </w:p>
        </w:tc>
        <w:tc>
          <w:tcPr>
            <w:tcW w:w="8604" w:type="dxa"/>
          </w:tcPr>
          <w:p w14:paraId="2453D728" w14:textId="2DCF98B6" w:rsidR="005B4FA1" w:rsidRPr="00D407CC" w:rsidRDefault="00407021" w:rsidP="005B4FA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Updates and Report-outs </w:t>
            </w:r>
          </w:p>
          <w:p w14:paraId="2E5867C2" w14:textId="79DF6406" w:rsidR="005B4FA1" w:rsidRPr="00D407CC" w:rsidRDefault="00772ED2" w:rsidP="005B4FA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orensic evidence testing</w:t>
            </w:r>
            <w:r w:rsidR="002362DE" w:rsidRPr="00D407CC">
              <w:rPr>
                <w:rFonts w:ascii="Times New Roman" w:hAnsi="Times New Roman"/>
                <w:sz w:val="24"/>
                <w:szCs w:val="24"/>
              </w:rPr>
              <w:t xml:space="preserve"> (W</w:t>
            </w:r>
            <w:r w:rsidR="00792B81">
              <w:rPr>
                <w:rFonts w:ascii="Times New Roman" w:hAnsi="Times New Roman"/>
                <w:sz w:val="24"/>
                <w:szCs w:val="24"/>
              </w:rPr>
              <w:t>ashington State Patrol</w:t>
            </w:r>
            <w:r w:rsidR="002362DE" w:rsidRPr="00D407CC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0EC928F2" w14:textId="77777777" w:rsidR="005B4FA1" w:rsidRDefault="00EB5270" w:rsidP="005B4FA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rosecutor</w:t>
            </w:r>
            <w:r w:rsidR="00792B81">
              <w:rPr>
                <w:rFonts w:ascii="Times New Roman" w:hAnsi="Times New Roman"/>
                <w:bCs/>
                <w:sz w:val="24"/>
                <w:szCs w:val="24"/>
              </w:rPr>
              <w:t xml:space="preserve"> training</w:t>
            </w:r>
            <w:r w:rsidR="008257C9">
              <w:rPr>
                <w:rFonts w:ascii="Times New Roman" w:hAnsi="Times New Roman"/>
                <w:bCs/>
                <w:sz w:val="24"/>
                <w:szCs w:val="24"/>
              </w:rPr>
              <w:t xml:space="preserve"> and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tatus of the statewide sexual assault resource prosecutor</w:t>
            </w:r>
            <w:r w:rsidR="008257C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792B81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Washington Association of Prosecuting Attorneys</w:t>
            </w:r>
            <w:r w:rsidR="00792B81">
              <w:rPr>
                <w:rFonts w:ascii="Times New Roman" w:hAnsi="Times New Roman"/>
                <w:bCs/>
                <w:sz w:val="24"/>
                <w:szCs w:val="24"/>
              </w:rPr>
              <w:t xml:space="preserve">) </w:t>
            </w:r>
          </w:p>
          <w:p w14:paraId="56347B91" w14:textId="77777777" w:rsidR="008E6B5D" w:rsidRDefault="008E6B5D" w:rsidP="008E6B5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Pr="00240394">
              <w:rPr>
                <w:rFonts w:ascii="Times New Roman" w:hAnsi="Times New Roman"/>
                <w:bCs/>
                <w:sz w:val="24"/>
                <w:szCs w:val="24"/>
              </w:rPr>
              <w:t>ubcommitt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e report-outs </w:t>
            </w:r>
          </w:p>
          <w:p w14:paraId="36755799" w14:textId="77777777" w:rsidR="008E6B5D" w:rsidRDefault="008E6B5D" w:rsidP="008E6B5D">
            <w:pPr>
              <w:pStyle w:val="ListParagraph"/>
              <w:numPr>
                <w:ilvl w:val="1"/>
                <w:numId w:val="2"/>
              </w:num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Forensic services  </w:t>
            </w:r>
          </w:p>
          <w:p w14:paraId="17D02C50" w14:textId="5BF70702" w:rsidR="008E6B5D" w:rsidRPr="008E6B5D" w:rsidRDefault="008E6B5D" w:rsidP="008E6B5D">
            <w:pPr>
              <w:pStyle w:val="ListParagraph"/>
              <w:numPr>
                <w:ilvl w:val="1"/>
                <w:numId w:val="2"/>
              </w:num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Advocacy </w:t>
            </w:r>
          </w:p>
        </w:tc>
        <w:tc>
          <w:tcPr>
            <w:tcW w:w="1800" w:type="dxa"/>
          </w:tcPr>
          <w:p w14:paraId="2840A559" w14:textId="34AE4CF3" w:rsidR="005B4FA1" w:rsidRPr="0079758A" w:rsidRDefault="006A74D2" w:rsidP="005B4FA1">
            <w:pPr>
              <w:rPr>
                <w:szCs w:val="24"/>
              </w:rPr>
            </w:pPr>
            <w:r>
              <w:rPr>
                <w:szCs w:val="24"/>
              </w:rPr>
              <w:t>1:</w:t>
            </w:r>
            <w:r w:rsidR="00BB7307">
              <w:rPr>
                <w:szCs w:val="24"/>
              </w:rPr>
              <w:t>15</w:t>
            </w:r>
            <w:r w:rsidR="005B4FA1">
              <w:rPr>
                <w:szCs w:val="24"/>
              </w:rPr>
              <w:t xml:space="preserve"> – </w:t>
            </w:r>
            <w:r w:rsidR="00772ED2">
              <w:rPr>
                <w:szCs w:val="24"/>
              </w:rPr>
              <w:t>1:45</w:t>
            </w:r>
            <w:r w:rsidR="005B4FA1" w:rsidRPr="0079758A">
              <w:rPr>
                <w:szCs w:val="24"/>
              </w:rPr>
              <w:t xml:space="preserve"> p.m.</w:t>
            </w:r>
          </w:p>
        </w:tc>
      </w:tr>
      <w:tr w:rsidR="00772ED2" w:rsidRPr="00684594" w14:paraId="5BE3BB53" w14:textId="77777777" w:rsidTr="0068617B">
        <w:trPr>
          <w:trHeight w:val="1448"/>
        </w:trPr>
        <w:tc>
          <w:tcPr>
            <w:tcW w:w="396" w:type="dxa"/>
          </w:tcPr>
          <w:p w14:paraId="2349F799" w14:textId="4D61C032" w:rsidR="00772ED2" w:rsidRDefault="00772ED2" w:rsidP="005B4FA1">
            <w:pPr>
              <w:rPr>
                <w:szCs w:val="24"/>
              </w:rPr>
            </w:pPr>
            <w:r>
              <w:rPr>
                <w:szCs w:val="24"/>
              </w:rPr>
              <w:t>3.</w:t>
            </w:r>
          </w:p>
        </w:tc>
        <w:tc>
          <w:tcPr>
            <w:tcW w:w="8604" w:type="dxa"/>
          </w:tcPr>
          <w:p w14:paraId="39C10AC2" w14:textId="50EEF884" w:rsidR="00772ED2" w:rsidRDefault="008E6B5D" w:rsidP="00772ED2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Discussion on </w:t>
            </w:r>
            <w:r w:rsidR="00F328A5">
              <w:rPr>
                <w:b/>
                <w:szCs w:val="24"/>
              </w:rPr>
              <w:t>A</w:t>
            </w:r>
            <w:r>
              <w:rPr>
                <w:b/>
                <w:szCs w:val="24"/>
              </w:rPr>
              <w:t>ll Potential Recommendations for 2025</w:t>
            </w:r>
          </w:p>
          <w:p w14:paraId="2B6BE5D4" w14:textId="43AA39D5" w:rsidR="00CF0F43" w:rsidRPr="00F328A5" w:rsidRDefault="00F328A5" w:rsidP="00F328A5">
            <w:pPr>
              <w:ind w:left="720"/>
              <w:rPr>
                <w:bCs/>
                <w:i/>
                <w:iCs/>
                <w:szCs w:val="24"/>
              </w:rPr>
            </w:pPr>
            <w:r w:rsidRPr="00F328A5">
              <w:rPr>
                <w:bCs/>
                <w:i/>
                <w:iCs/>
                <w:szCs w:val="24"/>
              </w:rPr>
              <w:t>DRAFT LIST</w:t>
            </w:r>
          </w:p>
          <w:p w14:paraId="6BB87575" w14:textId="48B2F9C8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  <w:bCs/>
                <w:sz w:val="24"/>
                <w:szCs w:val="28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32"/>
              </w:rPr>
              <w:t>Establish a statewide forensic nurse coordinator</w:t>
            </w:r>
          </w:p>
          <w:p w14:paraId="63426919" w14:textId="74C4F14E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  <w:bCs/>
                <w:sz w:val="24"/>
                <w:szCs w:val="28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32"/>
              </w:rPr>
              <w:t>Establish a pilot “TeleSANE” program to increase patient access to trained examiners</w:t>
            </w:r>
          </w:p>
          <w:p w14:paraId="5AF559CD" w14:textId="77777777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  <w:bCs/>
                <w:sz w:val="24"/>
                <w:szCs w:val="28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28"/>
              </w:rPr>
              <w:t xml:space="preserve">Establish a forensic nurse training grant program </w:t>
            </w:r>
          </w:p>
          <w:p w14:paraId="6C753B40" w14:textId="77777777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  <w:bCs/>
                <w:sz w:val="24"/>
                <w:szCs w:val="28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28"/>
              </w:rPr>
              <w:t xml:space="preserve">Provide adolescents 13+ the ability to independently consent to all types of medical forensic examinations, consistent with the current age of consent for sexual assault examinations </w:t>
            </w:r>
          </w:p>
          <w:p w14:paraId="1C7B693D" w14:textId="0282BC0F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  <w:bCs/>
                <w:sz w:val="24"/>
                <w:szCs w:val="28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28"/>
              </w:rPr>
              <w:t>Maintain Victims of Crime Act (VOCA) funding for Washington to retain community-based services for crime victims in response to significant reductions in federal funding</w:t>
            </w:r>
          </w:p>
          <w:p w14:paraId="7A9C9E8B" w14:textId="77777777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  <w:bCs/>
                <w:sz w:val="24"/>
                <w:szCs w:val="28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28"/>
              </w:rPr>
              <w:t>Increase the age of sexual consent for minors in Washington to 18 by expanding existing criminal statutes to protect victims aged 16 and 17</w:t>
            </w:r>
          </w:p>
          <w:p w14:paraId="67AC7D2D" w14:textId="02E3729E" w:rsidR="00F328A5" w:rsidRPr="00F328A5" w:rsidRDefault="00F328A5" w:rsidP="00F328A5">
            <w:pPr>
              <w:pStyle w:val="ListParagraph"/>
              <w:numPr>
                <w:ilvl w:val="0"/>
                <w:numId w:val="43"/>
              </w:numPr>
              <w:rPr>
                <w:b/>
                <w:i/>
                <w:iCs/>
                <w:szCs w:val="24"/>
              </w:rPr>
            </w:pPr>
            <w:r w:rsidRPr="00F328A5">
              <w:rPr>
                <w:rFonts w:ascii="Times New Roman" w:hAnsi="Times New Roman"/>
                <w:bCs/>
                <w:sz w:val="24"/>
                <w:szCs w:val="28"/>
              </w:rPr>
              <w:t>Reauthorize the Advisory Group</w:t>
            </w:r>
          </w:p>
        </w:tc>
        <w:tc>
          <w:tcPr>
            <w:tcW w:w="1800" w:type="dxa"/>
          </w:tcPr>
          <w:p w14:paraId="5F4B03F5" w14:textId="4ACF4297" w:rsidR="00772ED2" w:rsidRDefault="00772ED2" w:rsidP="005B4FA1">
            <w:pPr>
              <w:rPr>
                <w:szCs w:val="24"/>
              </w:rPr>
            </w:pPr>
            <w:r>
              <w:rPr>
                <w:szCs w:val="24"/>
              </w:rPr>
              <w:t xml:space="preserve">1:45 – </w:t>
            </w:r>
            <w:r w:rsidR="008E6B5D">
              <w:rPr>
                <w:szCs w:val="24"/>
              </w:rPr>
              <w:t>3:00</w:t>
            </w:r>
            <w:r>
              <w:rPr>
                <w:szCs w:val="24"/>
              </w:rPr>
              <w:t xml:space="preserve"> p.m.</w:t>
            </w:r>
          </w:p>
        </w:tc>
      </w:tr>
      <w:tr w:rsidR="005B4FA1" w:rsidRPr="00684594" w14:paraId="26FE6C8F" w14:textId="77777777" w:rsidTr="00C40EB2">
        <w:trPr>
          <w:trHeight w:val="647"/>
        </w:trPr>
        <w:tc>
          <w:tcPr>
            <w:tcW w:w="396" w:type="dxa"/>
          </w:tcPr>
          <w:p w14:paraId="571EFD0C" w14:textId="59E4AE6E" w:rsidR="005B4FA1" w:rsidRPr="00D407CC" w:rsidRDefault="00772ED2" w:rsidP="005B4FA1">
            <w:pPr>
              <w:rPr>
                <w:szCs w:val="24"/>
              </w:rPr>
            </w:pPr>
            <w:r>
              <w:rPr>
                <w:szCs w:val="24"/>
              </w:rPr>
              <w:t>4</w:t>
            </w:r>
            <w:r w:rsidR="005B4FA1" w:rsidRPr="00D407CC">
              <w:rPr>
                <w:szCs w:val="24"/>
              </w:rPr>
              <w:t>.</w:t>
            </w:r>
          </w:p>
        </w:tc>
        <w:tc>
          <w:tcPr>
            <w:tcW w:w="8604" w:type="dxa"/>
          </w:tcPr>
          <w:p w14:paraId="34B98939" w14:textId="5DB5DCFA" w:rsidR="005B4FA1" w:rsidRPr="00D407CC" w:rsidRDefault="008E6B5D" w:rsidP="005B4FA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Crime Victim Rights </w:t>
            </w:r>
          </w:p>
          <w:p w14:paraId="2010A185" w14:textId="3BC8EC84" w:rsidR="00C460B8" w:rsidRDefault="00C40EB2" w:rsidP="008E6B5D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/>
                <w:iCs/>
                <w:sz w:val="24"/>
                <w:szCs w:val="28"/>
              </w:rPr>
            </w:pPr>
            <w:r>
              <w:rPr>
                <w:rFonts w:ascii="Times New Roman" w:hAnsi="Times New Roman"/>
                <w:iCs/>
                <w:sz w:val="24"/>
                <w:szCs w:val="28"/>
              </w:rPr>
              <w:t>Follow-up to July meeting discussion regarding opportunities to modernize, harmonize, and i</w:t>
            </w:r>
            <w:r w:rsidRPr="00C40EB2">
              <w:rPr>
                <w:rFonts w:ascii="Times New Roman" w:hAnsi="Times New Roman"/>
                <w:iCs/>
                <w:sz w:val="24"/>
                <w:szCs w:val="28"/>
              </w:rPr>
              <w:t xml:space="preserve">mprove the efficacy and accessibility of crime victim rights </w:t>
            </w:r>
          </w:p>
          <w:p w14:paraId="3E5A5E90" w14:textId="77777777" w:rsidR="00C40EB2" w:rsidRDefault="00C40EB2" w:rsidP="00C40EB2">
            <w:pPr>
              <w:pStyle w:val="ListParagraph"/>
              <w:rPr>
                <w:rFonts w:ascii="Times New Roman" w:hAnsi="Times New Roman"/>
                <w:iCs/>
                <w:sz w:val="24"/>
                <w:szCs w:val="28"/>
              </w:rPr>
            </w:pPr>
          </w:p>
          <w:p w14:paraId="1F37E58E" w14:textId="737A209A" w:rsidR="00C40EB2" w:rsidRPr="00C40EB2" w:rsidRDefault="00C40EB2" w:rsidP="00C40EB2">
            <w:pPr>
              <w:ind w:left="360"/>
              <w:rPr>
                <w:i/>
                <w:szCs w:val="28"/>
              </w:rPr>
            </w:pPr>
            <w:r w:rsidRPr="00C40EB2">
              <w:rPr>
                <w:i/>
                <w:szCs w:val="28"/>
              </w:rPr>
              <w:lastRenderedPageBreak/>
              <w:t xml:space="preserve">What </w:t>
            </w:r>
            <w:r>
              <w:rPr>
                <w:i/>
                <w:szCs w:val="28"/>
              </w:rPr>
              <w:t>might</w:t>
            </w:r>
            <w:r w:rsidRPr="00C40EB2">
              <w:rPr>
                <w:i/>
                <w:szCs w:val="28"/>
              </w:rPr>
              <w:t xml:space="preserve"> a process to </w:t>
            </w:r>
            <w:r>
              <w:rPr>
                <w:i/>
                <w:szCs w:val="28"/>
              </w:rPr>
              <w:t xml:space="preserve">collaborate on making recommendations to revise </w:t>
            </w:r>
            <w:r w:rsidR="00E67FFC">
              <w:rPr>
                <w:i/>
                <w:szCs w:val="28"/>
              </w:rPr>
              <w:t>existing</w:t>
            </w:r>
            <w:r>
              <w:rPr>
                <w:i/>
                <w:szCs w:val="28"/>
              </w:rPr>
              <w:t xml:space="preserve"> statutes</w:t>
            </w:r>
            <w:r w:rsidR="00767F6B">
              <w:rPr>
                <w:i/>
                <w:szCs w:val="28"/>
              </w:rPr>
              <w:t>, and discuss alternate enforcement mechanisms,</w:t>
            </w:r>
            <w:r>
              <w:rPr>
                <w:i/>
                <w:szCs w:val="28"/>
              </w:rPr>
              <w:t xml:space="preserve"> look like</w:t>
            </w:r>
            <w:r w:rsidR="00A400BE">
              <w:rPr>
                <w:i/>
                <w:szCs w:val="28"/>
              </w:rPr>
              <w:t xml:space="preserve"> next year</w:t>
            </w:r>
            <w:r>
              <w:rPr>
                <w:i/>
                <w:szCs w:val="28"/>
              </w:rPr>
              <w:t xml:space="preserve">? </w:t>
            </w:r>
          </w:p>
        </w:tc>
        <w:tc>
          <w:tcPr>
            <w:tcW w:w="1800" w:type="dxa"/>
          </w:tcPr>
          <w:p w14:paraId="3E6E429E" w14:textId="51D6D0F6" w:rsidR="005B4FA1" w:rsidRPr="0079758A" w:rsidRDefault="008E6B5D" w:rsidP="005B4FA1">
            <w:pPr>
              <w:rPr>
                <w:szCs w:val="24"/>
              </w:rPr>
            </w:pPr>
            <w:r>
              <w:rPr>
                <w:szCs w:val="24"/>
              </w:rPr>
              <w:lastRenderedPageBreak/>
              <w:t>3:00</w:t>
            </w:r>
            <w:r w:rsidR="005B4FA1">
              <w:rPr>
                <w:szCs w:val="24"/>
              </w:rPr>
              <w:t xml:space="preserve">– </w:t>
            </w:r>
            <w:r w:rsidR="00C460B8">
              <w:rPr>
                <w:szCs w:val="24"/>
              </w:rPr>
              <w:t>3:30</w:t>
            </w:r>
            <w:r w:rsidR="005B4FA1" w:rsidRPr="0079758A">
              <w:rPr>
                <w:szCs w:val="24"/>
              </w:rPr>
              <w:t xml:space="preserve"> p.m.</w:t>
            </w:r>
          </w:p>
        </w:tc>
      </w:tr>
      <w:tr w:rsidR="00F34A99" w:rsidRPr="00684594" w14:paraId="13A9C81E" w14:textId="77777777" w:rsidTr="00854E35">
        <w:trPr>
          <w:trHeight w:val="386"/>
        </w:trPr>
        <w:tc>
          <w:tcPr>
            <w:tcW w:w="396" w:type="dxa"/>
          </w:tcPr>
          <w:p w14:paraId="50BDEA34" w14:textId="09D8D022" w:rsidR="00F34A99" w:rsidRDefault="00772ED2" w:rsidP="00632AA8">
            <w:r>
              <w:t>5</w:t>
            </w:r>
            <w:r w:rsidR="00F34A99">
              <w:t>.</w:t>
            </w:r>
          </w:p>
        </w:tc>
        <w:tc>
          <w:tcPr>
            <w:tcW w:w="8604" w:type="dxa"/>
          </w:tcPr>
          <w:p w14:paraId="20CEBD0F" w14:textId="77777777" w:rsidR="00F34A99" w:rsidRPr="0079758A" w:rsidRDefault="00F34A99" w:rsidP="00632AA8">
            <w:pPr>
              <w:rPr>
                <w:b/>
                <w:szCs w:val="24"/>
              </w:rPr>
            </w:pPr>
            <w:r w:rsidRPr="0079758A">
              <w:rPr>
                <w:b/>
                <w:szCs w:val="24"/>
              </w:rPr>
              <w:t xml:space="preserve">Adjourn </w:t>
            </w:r>
          </w:p>
        </w:tc>
        <w:tc>
          <w:tcPr>
            <w:tcW w:w="1800" w:type="dxa"/>
          </w:tcPr>
          <w:p w14:paraId="3637BF11" w14:textId="71CDF280" w:rsidR="00F34A99" w:rsidRPr="0079758A" w:rsidRDefault="00F34A99" w:rsidP="00632AA8">
            <w:pPr>
              <w:rPr>
                <w:szCs w:val="24"/>
              </w:rPr>
            </w:pPr>
            <w:r>
              <w:rPr>
                <w:szCs w:val="24"/>
              </w:rPr>
              <w:t>3:</w:t>
            </w:r>
            <w:r w:rsidR="00BB7307">
              <w:rPr>
                <w:szCs w:val="24"/>
              </w:rPr>
              <w:t>3</w:t>
            </w:r>
            <w:r w:rsidR="00D407CC">
              <w:rPr>
                <w:szCs w:val="24"/>
              </w:rPr>
              <w:t>0</w:t>
            </w:r>
            <w:r w:rsidRPr="0079758A">
              <w:rPr>
                <w:szCs w:val="24"/>
              </w:rPr>
              <w:t xml:space="preserve"> p.m.</w:t>
            </w:r>
          </w:p>
        </w:tc>
      </w:tr>
    </w:tbl>
    <w:p w14:paraId="121E3933" w14:textId="77777777" w:rsidR="00285A9D" w:rsidRDefault="00285A9D" w:rsidP="0067475A">
      <w:pPr>
        <w:rPr>
          <w:rFonts w:ascii="Helvetica" w:hAnsi="Helvetica"/>
          <w:i/>
          <w:color w:val="333333"/>
          <w:sz w:val="20"/>
          <w:szCs w:val="24"/>
          <w:shd w:val="clear" w:color="auto" w:fill="FFFFFF"/>
        </w:rPr>
      </w:pPr>
    </w:p>
    <w:p w14:paraId="17E96F5F" w14:textId="14C42CF6" w:rsidR="0067475A" w:rsidRPr="0079758A" w:rsidRDefault="0067475A" w:rsidP="0067475A">
      <w:pPr>
        <w:rPr>
          <w:i/>
          <w:szCs w:val="24"/>
        </w:rPr>
      </w:pPr>
      <w:r w:rsidRPr="0079758A">
        <w:rPr>
          <w:rFonts w:ascii="Helvetica" w:hAnsi="Helvetica"/>
          <w:i/>
          <w:szCs w:val="24"/>
          <w:shd w:val="clear" w:color="auto" w:fill="FFFFFF"/>
        </w:rPr>
        <w:t xml:space="preserve">The Attorney General’s Office is committed to ensuring that </w:t>
      </w:r>
      <w:proofErr w:type="gramStart"/>
      <w:r w:rsidRPr="0079758A">
        <w:rPr>
          <w:rFonts w:ascii="Helvetica" w:hAnsi="Helvetica"/>
          <w:i/>
          <w:szCs w:val="24"/>
          <w:shd w:val="clear" w:color="auto" w:fill="FFFFFF"/>
        </w:rPr>
        <w:t>all of</w:t>
      </w:r>
      <w:proofErr w:type="gramEnd"/>
      <w:r w:rsidRPr="0079758A">
        <w:rPr>
          <w:rFonts w:ascii="Helvetica" w:hAnsi="Helvetica"/>
          <w:i/>
          <w:szCs w:val="24"/>
          <w:shd w:val="clear" w:color="auto" w:fill="FFFFFF"/>
        </w:rPr>
        <w:t xml:space="preserve"> the information, services and technology we provide are accessible to everyone. Materials in alternative formats, ASL interpreters, real-time captioning and other accommodations will be made available upon request. Please make your request to Lauren Vlas at 206-586-6596 or </w:t>
      </w:r>
      <w:hyperlink r:id="rId11" w:history="1">
        <w:r w:rsidRPr="0079758A">
          <w:rPr>
            <w:rStyle w:val="Hyperlink"/>
            <w:rFonts w:ascii="Helvetica" w:hAnsi="Helvetica"/>
            <w:i/>
            <w:color w:val="auto"/>
            <w:szCs w:val="24"/>
            <w:shd w:val="clear" w:color="auto" w:fill="FFFFFF"/>
          </w:rPr>
          <w:t>lauren.vlas@atg.wa.gov</w:t>
        </w:r>
      </w:hyperlink>
      <w:r w:rsidRPr="0079758A">
        <w:rPr>
          <w:rFonts w:ascii="Helvetica" w:hAnsi="Helvetica"/>
          <w:i/>
          <w:szCs w:val="24"/>
          <w:shd w:val="clear" w:color="auto" w:fill="FFFFFF"/>
        </w:rPr>
        <w:t xml:space="preserve"> as soon as possible.</w:t>
      </w:r>
    </w:p>
    <w:p w14:paraId="005FD8B5" w14:textId="77777777" w:rsidR="00484985" w:rsidRDefault="00484985" w:rsidP="00357892">
      <w:pPr>
        <w:rPr>
          <w:rFonts w:ascii="Helvetica" w:hAnsi="Helvetica"/>
          <w:i/>
          <w:color w:val="333333"/>
          <w:sz w:val="28"/>
          <w:szCs w:val="28"/>
          <w:shd w:val="clear" w:color="auto" w:fill="FFFFFF"/>
        </w:rPr>
      </w:pPr>
    </w:p>
    <w:p w14:paraId="6A3D81D9" w14:textId="038F3E2A" w:rsidR="0067475A" w:rsidRDefault="0067475A" w:rsidP="00357892">
      <w:pPr>
        <w:rPr>
          <w:szCs w:val="24"/>
          <w:shd w:val="clear" w:color="auto" w:fill="FFFFFF"/>
        </w:rPr>
      </w:pPr>
      <w:r w:rsidRPr="00392E6E">
        <w:rPr>
          <w:szCs w:val="24"/>
          <w:shd w:val="clear" w:color="auto" w:fill="FFFFFF"/>
        </w:rPr>
        <w:t xml:space="preserve">Meeting Materials: </w:t>
      </w:r>
    </w:p>
    <w:p w14:paraId="29508C9A" w14:textId="122EC465" w:rsidR="00392E6E" w:rsidRDefault="00392E6E" w:rsidP="00357892">
      <w:pPr>
        <w:rPr>
          <w:szCs w:val="24"/>
          <w:shd w:val="clear" w:color="auto" w:fill="FFFFFF"/>
        </w:rPr>
      </w:pPr>
    </w:p>
    <w:p w14:paraId="0CEF2067" w14:textId="2B77EFB2" w:rsidR="00D33B85" w:rsidRDefault="00D33B85" w:rsidP="00B436B7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Draft </w:t>
      </w:r>
      <w:r w:rsidR="008E6B5D">
        <w:rPr>
          <w:rFonts w:ascii="Times New Roman" w:hAnsi="Times New Roman"/>
          <w:sz w:val="24"/>
          <w:szCs w:val="24"/>
          <w:shd w:val="clear" w:color="auto" w:fill="FFFFFF"/>
        </w:rPr>
        <w:t>September 17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meeting notes </w:t>
      </w:r>
    </w:p>
    <w:p w14:paraId="01D8FD88" w14:textId="1DF366BC" w:rsidR="00BB44CE" w:rsidRDefault="00BB44CE" w:rsidP="00B436B7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Draft list of potential recommendations for 2025</w:t>
      </w:r>
    </w:p>
    <w:p w14:paraId="439117B0" w14:textId="5C6041D6" w:rsidR="0088439D" w:rsidRPr="00CF0F43" w:rsidRDefault="008E6B5D" w:rsidP="00B436B7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ne-pager on TeleSANE </w:t>
      </w:r>
    </w:p>
    <w:p w14:paraId="171778A7" w14:textId="77777777" w:rsidR="00B436B7" w:rsidRPr="00B436B7" w:rsidRDefault="00B436B7" w:rsidP="00B436B7">
      <w:pPr>
        <w:pStyle w:val="ListParagrap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114A992" w14:textId="70BA3D2C" w:rsidR="0067475A" w:rsidRPr="007E524C" w:rsidRDefault="0067475A" w:rsidP="00357892">
      <w:pPr>
        <w:rPr>
          <w:sz w:val="28"/>
          <w:szCs w:val="24"/>
          <w:shd w:val="clear" w:color="auto" w:fill="FFFFFF"/>
        </w:rPr>
      </w:pPr>
    </w:p>
    <w:p w14:paraId="793B9A80" w14:textId="1865E3C5" w:rsidR="0005515F" w:rsidRPr="00965308" w:rsidRDefault="007E524C" w:rsidP="00965308">
      <w:pPr>
        <w:rPr>
          <w:sz w:val="28"/>
          <w:szCs w:val="24"/>
          <w:shd w:val="clear" w:color="auto" w:fill="FFFFFF"/>
        </w:rPr>
      </w:pPr>
      <w:r w:rsidRPr="00965308">
        <w:rPr>
          <w:sz w:val="28"/>
          <w:szCs w:val="24"/>
          <w:shd w:val="clear" w:color="auto" w:fill="FFFFFF"/>
        </w:rPr>
        <w:t xml:space="preserve"> </w:t>
      </w:r>
    </w:p>
    <w:sectPr w:rsidR="0005515F" w:rsidRPr="00965308" w:rsidSect="00D40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720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B0BA63" w14:textId="77777777" w:rsidR="003C2C4C" w:rsidRDefault="003C2C4C" w:rsidP="003C2C4C">
      <w:r>
        <w:separator/>
      </w:r>
    </w:p>
  </w:endnote>
  <w:endnote w:type="continuationSeparator" w:id="0">
    <w:p w14:paraId="61C9A7B0" w14:textId="77777777" w:rsidR="003C2C4C" w:rsidRDefault="003C2C4C" w:rsidP="003C2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C8AD9" w14:textId="77777777" w:rsidR="003C2C4C" w:rsidRDefault="003C2C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CB7A8" w14:textId="77777777" w:rsidR="003C2C4C" w:rsidRDefault="003C2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2112C" w14:textId="77777777" w:rsidR="003C2C4C" w:rsidRDefault="003C2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3E84A" w14:textId="77777777" w:rsidR="003C2C4C" w:rsidRDefault="003C2C4C" w:rsidP="003C2C4C">
      <w:r>
        <w:separator/>
      </w:r>
    </w:p>
  </w:footnote>
  <w:footnote w:type="continuationSeparator" w:id="0">
    <w:p w14:paraId="151ACB4B" w14:textId="77777777" w:rsidR="003C2C4C" w:rsidRDefault="003C2C4C" w:rsidP="003C2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28DC0" w14:textId="64DBF440" w:rsidR="003C2C4C" w:rsidRDefault="00BB44CE">
    <w:pPr>
      <w:pStyle w:val="Header"/>
    </w:pPr>
    <w:r>
      <w:rPr>
        <w:noProof/>
      </w:rPr>
      <w:pict w14:anchorId="325AEA5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169422" o:spid="_x0000_s55298" type="#_x0000_t136" style="position:absolute;margin-left:0;margin-top:0;width:543.8pt;height:217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8EB81" w14:textId="2A7DECD2" w:rsidR="003C2C4C" w:rsidRDefault="00BB44CE">
    <w:pPr>
      <w:pStyle w:val="Header"/>
    </w:pPr>
    <w:r>
      <w:rPr>
        <w:noProof/>
      </w:rPr>
      <w:pict w14:anchorId="7CE2F9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169423" o:spid="_x0000_s55299" type="#_x0000_t136" style="position:absolute;margin-left:0;margin-top:0;width:543.8pt;height:224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F4B67" w14:textId="577F9E80" w:rsidR="003C2C4C" w:rsidRDefault="00BB44CE">
    <w:pPr>
      <w:pStyle w:val="Header"/>
    </w:pPr>
    <w:r>
      <w:rPr>
        <w:noProof/>
      </w:rPr>
      <w:pict w14:anchorId="4ECADC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169421" o:spid="_x0000_s55297" type="#_x0000_t136" style="position:absolute;margin-left:0;margin-top:0;width:543.8pt;height:217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B0215"/>
    <w:multiLevelType w:val="hybridMultilevel"/>
    <w:tmpl w:val="23E2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64B17"/>
    <w:multiLevelType w:val="hybridMultilevel"/>
    <w:tmpl w:val="CFC8EB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0E732F"/>
    <w:multiLevelType w:val="hybridMultilevel"/>
    <w:tmpl w:val="336AE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60A44"/>
    <w:multiLevelType w:val="hybridMultilevel"/>
    <w:tmpl w:val="20722E98"/>
    <w:lvl w:ilvl="0" w:tplc="2AB6EE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C206F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C1075C"/>
    <w:multiLevelType w:val="hybridMultilevel"/>
    <w:tmpl w:val="E5F68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61F89"/>
    <w:multiLevelType w:val="hybridMultilevel"/>
    <w:tmpl w:val="F7E002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F546E"/>
    <w:multiLevelType w:val="hybridMultilevel"/>
    <w:tmpl w:val="FBC43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50694"/>
    <w:multiLevelType w:val="hybridMultilevel"/>
    <w:tmpl w:val="0B72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35643"/>
    <w:multiLevelType w:val="hybridMultilevel"/>
    <w:tmpl w:val="04CA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23476"/>
    <w:multiLevelType w:val="hybridMultilevel"/>
    <w:tmpl w:val="AF0A9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809D2"/>
    <w:multiLevelType w:val="hybridMultilevel"/>
    <w:tmpl w:val="3E5A7CEC"/>
    <w:lvl w:ilvl="0" w:tplc="F46A1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A87D27"/>
    <w:multiLevelType w:val="hybridMultilevel"/>
    <w:tmpl w:val="3FF06A80"/>
    <w:lvl w:ilvl="0" w:tplc="D3227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56D53"/>
    <w:multiLevelType w:val="hybridMultilevel"/>
    <w:tmpl w:val="98E2B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D0B05"/>
    <w:multiLevelType w:val="hybridMultilevel"/>
    <w:tmpl w:val="EF567CDC"/>
    <w:lvl w:ilvl="0" w:tplc="8FD6722E">
      <w:start w:val="1"/>
      <w:numFmt w:val="decimal"/>
      <w:lvlText w:val="%1."/>
      <w:lvlJc w:val="left"/>
      <w:pPr>
        <w:ind w:left="1020" w:hanging="360"/>
      </w:pPr>
    </w:lvl>
    <w:lvl w:ilvl="1" w:tplc="D43EE2B0">
      <w:start w:val="1"/>
      <w:numFmt w:val="decimal"/>
      <w:lvlText w:val="%2."/>
      <w:lvlJc w:val="left"/>
      <w:pPr>
        <w:ind w:left="1020" w:hanging="360"/>
      </w:pPr>
    </w:lvl>
    <w:lvl w:ilvl="2" w:tplc="00C83D2C">
      <w:start w:val="1"/>
      <w:numFmt w:val="decimal"/>
      <w:lvlText w:val="%3."/>
      <w:lvlJc w:val="left"/>
      <w:pPr>
        <w:ind w:left="1020" w:hanging="360"/>
      </w:pPr>
    </w:lvl>
    <w:lvl w:ilvl="3" w:tplc="27347E00">
      <w:start w:val="1"/>
      <w:numFmt w:val="decimal"/>
      <w:lvlText w:val="%4."/>
      <w:lvlJc w:val="left"/>
      <w:pPr>
        <w:ind w:left="1020" w:hanging="360"/>
      </w:pPr>
    </w:lvl>
    <w:lvl w:ilvl="4" w:tplc="4C328CBC">
      <w:start w:val="1"/>
      <w:numFmt w:val="decimal"/>
      <w:lvlText w:val="%5."/>
      <w:lvlJc w:val="left"/>
      <w:pPr>
        <w:ind w:left="1020" w:hanging="360"/>
      </w:pPr>
    </w:lvl>
    <w:lvl w:ilvl="5" w:tplc="75E8AE0A">
      <w:start w:val="1"/>
      <w:numFmt w:val="decimal"/>
      <w:lvlText w:val="%6."/>
      <w:lvlJc w:val="left"/>
      <w:pPr>
        <w:ind w:left="1020" w:hanging="360"/>
      </w:pPr>
    </w:lvl>
    <w:lvl w:ilvl="6" w:tplc="5740BC02">
      <w:start w:val="1"/>
      <w:numFmt w:val="decimal"/>
      <w:lvlText w:val="%7."/>
      <w:lvlJc w:val="left"/>
      <w:pPr>
        <w:ind w:left="1020" w:hanging="360"/>
      </w:pPr>
    </w:lvl>
    <w:lvl w:ilvl="7" w:tplc="3EB40CD0">
      <w:start w:val="1"/>
      <w:numFmt w:val="decimal"/>
      <w:lvlText w:val="%8."/>
      <w:lvlJc w:val="left"/>
      <w:pPr>
        <w:ind w:left="1020" w:hanging="360"/>
      </w:pPr>
    </w:lvl>
    <w:lvl w:ilvl="8" w:tplc="0BF61E1E">
      <w:start w:val="1"/>
      <w:numFmt w:val="decimal"/>
      <w:lvlText w:val="%9."/>
      <w:lvlJc w:val="left"/>
      <w:pPr>
        <w:ind w:left="1020" w:hanging="360"/>
      </w:pPr>
    </w:lvl>
  </w:abstractNum>
  <w:abstractNum w:abstractNumId="15" w15:restartNumberingAfterBreak="0">
    <w:nsid w:val="43CE6F37"/>
    <w:multiLevelType w:val="hybridMultilevel"/>
    <w:tmpl w:val="C0726C54"/>
    <w:lvl w:ilvl="0" w:tplc="61BE51B0">
      <w:start w:val="1"/>
      <w:numFmt w:val="decimal"/>
      <w:lvlText w:val="%1."/>
      <w:lvlJc w:val="left"/>
      <w:pPr>
        <w:ind w:left="1020" w:hanging="360"/>
      </w:pPr>
    </w:lvl>
    <w:lvl w:ilvl="1" w:tplc="537AE7B6">
      <w:start w:val="1"/>
      <w:numFmt w:val="decimal"/>
      <w:lvlText w:val="%2."/>
      <w:lvlJc w:val="left"/>
      <w:pPr>
        <w:ind w:left="1020" w:hanging="360"/>
      </w:pPr>
    </w:lvl>
    <w:lvl w:ilvl="2" w:tplc="F8E27A20">
      <w:start w:val="1"/>
      <w:numFmt w:val="decimal"/>
      <w:lvlText w:val="%3."/>
      <w:lvlJc w:val="left"/>
      <w:pPr>
        <w:ind w:left="1020" w:hanging="360"/>
      </w:pPr>
    </w:lvl>
    <w:lvl w:ilvl="3" w:tplc="A4723D1C">
      <w:start w:val="1"/>
      <w:numFmt w:val="decimal"/>
      <w:lvlText w:val="%4."/>
      <w:lvlJc w:val="left"/>
      <w:pPr>
        <w:ind w:left="1020" w:hanging="360"/>
      </w:pPr>
    </w:lvl>
    <w:lvl w:ilvl="4" w:tplc="B974130E">
      <w:start w:val="1"/>
      <w:numFmt w:val="decimal"/>
      <w:lvlText w:val="%5."/>
      <w:lvlJc w:val="left"/>
      <w:pPr>
        <w:ind w:left="1020" w:hanging="360"/>
      </w:pPr>
    </w:lvl>
    <w:lvl w:ilvl="5" w:tplc="82C8A3E0">
      <w:start w:val="1"/>
      <w:numFmt w:val="decimal"/>
      <w:lvlText w:val="%6."/>
      <w:lvlJc w:val="left"/>
      <w:pPr>
        <w:ind w:left="1020" w:hanging="360"/>
      </w:pPr>
    </w:lvl>
    <w:lvl w:ilvl="6" w:tplc="54C4749A">
      <w:start w:val="1"/>
      <w:numFmt w:val="decimal"/>
      <w:lvlText w:val="%7."/>
      <w:lvlJc w:val="left"/>
      <w:pPr>
        <w:ind w:left="1020" w:hanging="360"/>
      </w:pPr>
    </w:lvl>
    <w:lvl w:ilvl="7" w:tplc="C964A6CC">
      <w:start w:val="1"/>
      <w:numFmt w:val="decimal"/>
      <w:lvlText w:val="%8."/>
      <w:lvlJc w:val="left"/>
      <w:pPr>
        <w:ind w:left="1020" w:hanging="360"/>
      </w:pPr>
    </w:lvl>
    <w:lvl w:ilvl="8" w:tplc="514E9446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448E44AE"/>
    <w:multiLevelType w:val="hybridMultilevel"/>
    <w:tmpl w:val="E81AD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187FAE"/>
    <w:multiLevelType w:val="hybridMultilevel"/>
    <w:tmpl w:val="04ACB7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DB5204"/>
    <w:multiLevelType w:val="hybridMultilevel"/>
    <w:tmpl w:val="4FF62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82D16"/>
    <w:multiLevelType w:val="hybridMultilevel"/>
    <w:tmpl w:val="C59ED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201B8"/>
    <w:multiLevelType w:val="hybridMultilevel"/>
    <w:tmpl w:val="EABA6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13309"/>
    <w:multiLevelType w:val="hybridMultilevel"/>
    <w:tmpl w:val="D2CA14A6"/>
    <w:lvl w:ilvl="0" w:tplc="D3227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25AC6"/>
    <w:multiLevelType w:val="hybridMultilevel"/>
    <w:tmpl w:val="483CAF58"/>
    <w:lvl w:ilvl="0" w:tplc="2E5833BC">
      <w:start w:val="1"/>
      <w:numFmt w:val="decimal"/>
      <w:lvlText w:val="%1."/>
      <w:lvlJc w:val="left"/>
      <w:pPr>
        <w:ind w:left="1020" w:hanging="360"/>
      </w:pPr>
    </w:lvl>
    <w:lvl w:ilvl="1" w:tplc="07943374">
      <w:start w:val="1"/>
      <w:numFmt w:val="decimal"/>
      <w:lvlText w:val="%2."/>
      <w:lvlJc w:val="left"/>
      <w:pPr>
        <w:ind w:left="1020" w:hanging="360"/>
      </w:pPr>
    </w:lvl>
    <w:lvl w:ilvl="2" w:tplc="796219C6">
      <w:start w:val="1"/>
      <w:numFmt w:val="decimal"/>
      <w:lvlText w:val="%3."/>
      <w:lvlJc w:val="left"/>
      <w:pPr>
        <w:ind w:left="1020" w:hanging="360"/>
      </w:pPr>
    </w:lvl>
    <w:lvl w:ilvl="3" w:tplc="467088E4">
      <w:start w:val="1"/>
      <w:numFmt w:val="decimal"/>
      <w:lvlText w:val="%4."/>
      <w:lvlJc w:val="left"/>
      <w:pPr>
        <w:ind w:left="1020" w:hanging="360"/>
      </w:pPr>
    </w:lvl>
    <w:lvl w:ilvl="4" w:tplc="1C7E7034">
      <w:start w:val="1"/>
      <w:numFmt w:val="decimal"/>
      <w:lvlText w:val="%5."/>
      <w:lvlJc w:val="left"/>
      <w:pPr>
        <w:ind w:left="1020" w:hanging="360"/>
      </w:pPr>
    </w:lvl>
    <w:lvl w:ilvl="5" w:tplc="107CA7FA">
      <w:start w:val="1"/>
      <w:numFmt w:val="decimal"/>
      <w:lvlText w:val="%6."/>
      <w:lvlJc w:val="left"/>
      <w:pPr>
        <w:ind w:left="1020" w:hanging="360"/>
      </w:pPr>
    </w:lvl>
    <w:lvl w:ilvl="6" w:tplc="ACF4AB82">
      <w:start w:val="1"/>
      <w:numFmt w:val="decimal"/>
      <w:lvlText w:val="%7."/>
      <w:lvlJc w:val="left"/>
      <w:pPr>
        <w:ind w:left="1020" w:hanging="360"/>
      </w:pPr>
    </w:lvl>
    <w:lvl w:ilvl="7" w:tplc="1538858A">
      <w:start w:val="1"/>
      <w:numFmt w:val="decimal"/>
      <w:lvlText w:val="%8."/>
      <w:lvlJc w:val="left"/>
      <w:pPr>
        <w:ind w:left="1020" w:hanging="360"/>
      </w:pPr>
    </w:lvl>
    <w:lvl w:ilvl="8" w:tplc="94B0C398">
      <w:start w:val="1"/>
      <w:numFmt w:val="decimal"/>
      <w:lvlText w:val="%9."/>
      <w:lvlJc w:val="left"/>
      <w:pPr>
        <w:ind w:left="1020" w:hanging="360"/>
      </w:pPr>
    </w:lvl>
  </w:abstractNum>
  <w:abstractNum w:abstractNumId="23" w15:restartNumberingAfterBreak="0">
    <w:nsid w:val="52541D3B"/>
    <w:multiLevelType w:val="hybridMultilevel"/>
    <w:tmpl w:val="458A2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1221D2"/>
    <w:multiLevelType w:val="hybridMultilevel"/>
    <w:tmpl w:val="5ACE1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4311286"/>
    <w:multiLevelType w:val="hybridMultilevel"/>
    <w:tmpl w:val="8FB24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2C1A"/>
    <w:multiLevelType w:val="hybridMultilevel"/>
    <w:tmpl w:val="938E3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57226F"/>
    <w:multiLevelType w:val="hybridMultilevel"/>
    <w:tmpl w:val="1A7A3F06"/>
    <w:lvl w:ilvl="0" w:tplc="1CE879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1F310E"/>
    <w:multiLevelType w:val="hybridMultilevel"/>
    <w:tmpl w:val="F0DA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6472C3"/>
    <w:multiLevelType w:val="hybridMultilevel"/>
    <w:tmpl w:val="002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E70A5B"/>
    <w:multiLevelType w:val="hybridMultilevel"/>
    <w:tmpl w:val="D0280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451D0E"/>
    <w:multiLevelType w:val="hybridMultilevel"/>
    <w:tmpl w:val="90D01B4A"/>
    <w:lvl w:ilvl="0" w:tplc="4B2EADC4">
      <w:start w:val="1"/>
      <w:numFmt w:val="decimal"/>
      <w:lvlText w:val="%1."/>
      <w:lvlJc w:val="left"/>
      <w:pPr>
        <w:ind w:left="1020" w:hanging="360"/>
      </w:pPr>
    </w:lvl>
    <w:lvl w:ilvl="1" w:tplc="E9EED50C">
      <w:start w:val="1"/>
      <w:numFmt w:val="decimal"/>
      <w:lvlText w:val="%2."/>
      <w:lvlJc w:val="left"/>
      <w:pPr>
        <w:ind w:left="1020" w:hanging="360"/>
      </w:pPr>
    </w:lvl>
    <w:lvl w:ilvl="2" w:tplc="B400E8BA">
      <w:start w:val="1"/>
      <w:numFmt w:val="decimal"/>
      <w:lvlText w:val="%3."/>
      <w:lvlJc w:val="left"/>
      <w:pPr>
        <w:ind w:left="1020" w:hanging="360"/>
      </w:pPr>
    </w:lvl>
    <w:lvl w:ilvl="3" w:tplc="D5385242">
      <w:start w:val="1"/>
      <w:numFmt w:val="decimal"/>
      <w:lvlText w:val="%4."/>
      <w:lvlJc w:val="left"/>
      <w:pPr>
        <w:ind w:left="1020" w:hanging="360"/>
      </w:pPr>
    </w:lvl>
    <w:lvl w:ilvl="4" w:tplc="426ED0E8">
      <w:start w:val="1"/>
      <w:numFmt w:val="decimal"/>
      <w:lvlText w:val="%5."/>
      <w:lvlJc w:val="left"/>
      <w:pPr>
        <w:ind w:left="1020" w:hanging="360"/>
      </w:pPr>
    </w:lvl>
    <w:lvl w:ilvl="5" w:tplc="15828732">
      <w:start w:val="1"/>
      <w:numFmt w:val="decimal"/>
      <w:lvlText w:val="%6."/>
      <w:lvlJc w:val="left"/>
      <w:pPr>
        <w:ind w:left="1020" w:hanging="360"/>
      </w:pPr>
    </w:lvl>
    <w:lvl w:ilvl="6" w:tplc="342CF8DC">
      <w:start w:val="1"/>
      <w:numFmt w:val="decimal"/>
      <w:lvlText w:val="%7."/>
      <w:lvlJc w:val="left"/>
      <w:pPr>
        <w:ind w:left="1020" w:hanging="360"/>
      </w:pPr>
    </w:lvl>
    <w:lvl w:ilvl="7" w:tplc="C0E6E51A">
      <w:start w:val="1"/>
      <w:numFmt w:val="decimal"/>
      <w:lvlText w:val="%8."/>
      <w:lvlJc w:val="left"/>
      <w:pPr>
        <w:ind w:left="1020" w:hanging="360"/>
      </w:pPr>
    </w:lvl>
    <w:lvl w:ilvl="8" w:tplc="C7103C68">
      <w:start w:val="1"/>
      <w:numFmt w:val="decimal"/>
      <w:lvlText w:val="%9."/>
      <w:lvlJc w:val="left"/>
      <w:pPr>
        <w:ind w:left="1020" w:hanging="360"/>
      </w:pPr>
    </w:lvl>
  </w:abstractNum>
  <w:abstractNum w:abstractNumId="32" w15:restartNumberingAfterBreak="0">
    <w:nsid w:val="59EE4122"/>
    <w:multiLevelType w:val="hybridMultilevel"/>
    <w:tmpl w:val="6688E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3A34DF"/>
    <w:multiLevelType w:val="hybridMultilevel"/>
    <w:tmpl w:val="3396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39598E"/>
    <w:multiLevelType w:val="hybridMultilevel"/>
    <w:tmpl w:val="AFF4D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9D0627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DD22CA"/>
    <w:multiLevelType w:val="hybridMultilevel"/>
    <w:tmpl w:val="913AF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4B3538"/>
    <w:multiLevelType w:val="hybridMultilevel"/>
    <w:tmpl w:val="AE186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AC1688"/>
    <w:multiLevelType w:val="hybridMultilevel"/>
    <w:tmpl w:val="0C16E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A3B62"/>
    <w:multiLevelType w:val="hybridMultilevel"/>
    <w:tmpl w:val="7F0A21F8"/>
    <w:lvl w:ilvl="0" w:tplc="7CA67C8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/>
        <w:i w:val="0"/>
        <w:iCs w:val="0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9E1BA0"/>
    <w:multiLevelType w:val="hybridMultilevel"/>
    <w:tmpl w:val="BCF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6701D2"/>
    <w:multiLevelType w:val="hybridMultilevel"/>
    <w:tmpl w:val="2348D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3C7DB3"/>
    <w:multiLevelType w:val="hybridMultilevel"/>
    <w:tmpl w:val="3E92E2F4"/>
    <w:lvl w:ilvl="0" w:tplc="554A541A">
      <w:start w:val="1"/>
      <w:numFmt w:val="decimal"/>
      <w:lvlText w:val="%1."/>
      <w:lvlJc w:val="left"/>
      <w:pPr>
        <w:ind w:left="1020" w:hanging="360"/>
      </w:pPr>
    </w:lvl>
    <w:lvl w:ilvl="1" w:tplc="EAF091EC">
      <w:start w:val="1"/>
      <w:numFmt w:val="decimal"/>
      <w:lvlText w:val="%2."/>
      <w:lvlJc w:val="left"/>
      <w:pPr>
        <w:ind w:left="1020" w:hanging="360"/>
      </w:pPr>
    </w:lvl>
    <w:lvl w:ilvl="2" w:tplc="73CA9132">
      <w:start w:val="1"/>
      <w:numFmt w:val="decimal"/>
      <w:lvlText w:val="%3."/>
      <w:lvlJc w:val="left"/>
      <w:pPr>
        <w:ind w:left="1020" w:hanging="360"/>
      </w:pPr>
    </w:lvl>
    <w:lvl w:ilvl="3" w:tplc="932EF1FA">
      <w:start w:val="1"/>
      <w:numFmt w:val="decimal"/>
      <w:lvlText w:val="%4."/>
      <w:lvlJc w:val="left"/>
      <w:pPr>
        <w:ind w:left="1020" w:hanging="360"/>
      </w:pPr>
    </w:lvl>
    <w:lvl w:ilvl="4" w:tplc="96667382">
      <w:start w:val="1"/>
      <w:numFmt w:val="decimal"/>
      <w:lvlText w:val="%5."/>
      <w:lvlJc w:val="left"/>
      <w:pPr>
        <w:ind w:left="1020" w:hanging="360"/>
      </w:pPr>
    </w:lvl>
    <w:lvl w:ilvl="5" w:tplc="A5E84A16">
      <w:start w:val="1"/>
      <w:numFmt w:val="decimal"/>
      <w:lvlText w:val="%6."/>
      <w:lvlJc w:val="left"/>
      <w:pPr>
        <w:ind w:left="1020" w:hanging="360"/>
      </w:pPr>
    </w:lvl>
    <w:lvl w:ilvl="6" w:tplc="82D6C758">
      <w:start w:val="1"/>
      <w:numFmt w:val="decimal"/>
      <w:lvlText w:val="%7."/>
      <w:lvlJc w:val="left"/>
      <w:pPr>
        <w:ind w:left="1020" w:hanging="360"/>
      </w:pPr>
    </w:lvl>
    <w:lvl w:ilvl="7" w:tplc="1B260554">
      <w:start w:val="1"/>
      <w:numFmt w:val="decimal"/>
      <w:lvlText w:val="%8."/>
      <w:lvlJc w:val="left"/>
      <w:pPr>
        <w:ind w:left="1020" w:hanging="360"/>
      </w:pPr>
    </w:lvl>
    <w:lvl w:ilvl="8" w:tplc="A9D6E9FA">
      <w:start w:val="1"/>
      <w:numFmt w:val="decimal"/>
      <w:lvlText w:val="%9."/>
      <w:lvlJc w:val="left"/>
      <w:pPr>
        <w:ind w:left="1020" w:hanging="360"/>
      </w:pPr>
    </w:lvl>
  </w:abstractNum>
  <w:num w:numId="1" w16cid:durableId="1559317287">
    <w:abstractNumId w:val="29"/>
  </w:num>
  <w:num w:numId="2" w16cid:durableId="536360857">
    <w:abstractNumId w:val="34"/>
  </w:num>
  <w:num w:numId="3" w16cid:durableId="1676418377">
    <w:abstractNumId w:val="4"/>
  </w:num>
  <w:num w:numId="4" w16cid:durableId="832722230">
    <w:abstractNumId w:val="35"/>
  </w:num>
  <w:num w:numId="5" w16cid:durableId="578098335">
    <w:abstractNumId w:val="0"/>
  </w:num>
  <w:num w:numId="6" w16cid:durableId="1682467310">
    <w:abstractNumId w:val="3"/>
  </w:num>
  <w:num w:numId="7" w16cid:durableId="808669006">
    <w:abstractNumId w:val="23"/>
  </w:num>
  <w:num w:numId="8" w16cid:durableId="478351952">
    <w:abstractNumId w:val="18"/>
  </w:num>
  <w:num w:numId="9" w16cid:durableId="2111583791">
    <w:abstractNumId w:val="37"/>
  </w:num>
  <w:num w:numId="10" w16cid:durableId="1450471426">
    <w:abstractNumId w:val="30"/>
  </w:num>
  <w:num w:numId="11" w16cid:durableId="768307615">
    <w:abstractNumId w:val="41"/>
  </w:num>
  <w:num w:numId="12" w16cid:durableId="81420591">
    <w:abstractNumId w:val="6"/>
  </w:num>
  <w:num w:numId="13" w16cid:durableId="2064866406">
    <w:abstractNumId w:val="28"/>
  </w:num>
  <w:num w:numId="14" w16cid:durableId="1427649096">
    <w:abstractNumId w:val="8"/>
  </w:num>
  <w:num w:numId="15" w16cid:durableId="227419424">
    <w:abstractNumId w:val="36"/>
  </w:num>
  <w:num w:numId="16" w16cid:durableId="1414550362">
    <w:abstractNumId w:val="16"/>
  </w:num>
  <w:num w:numId="17" w16cid:durableId="164787565">
    <w:abstractNumId w:val="26"/>
  </w:num>
  <w:num w:numId="18" w16cid:durableId="1707482680">
    <w:abstractNumId w:val="20"/>
  </w:num>
  <w:num w:numId="19" w16cid:durableId="1247182795">
    <w:abstractNumId w:val="2"/>
  </w:num>
  <w:num w:numId="20" w16cid:durableId="277639458">
    <w:abstractNumId w:val="24"/>
  </w:num>
  <w:num w:numId="21" w16cid:durableId="649099143">
    <w:abstractNumId w:val="40"/>
  </w:num>
  <w:num w:numId="22" w16cid:durableId="1687823584">
    <w:abstractNumId w:val="13"/>
  </w:num>
  <w:num w:numId="23" w16cid:durableId="1527520283">
    <w:abstractNumId w:val="25"/>
  </w:num>
  <w:num w:numId="24" w16cid:durableId="178664933">
    <w:abstractNumId w:val="9"/>
  </w:num>
  <w:num w:numId="25" w16cid:durableId="1559590319">
    <w:abstractNumId w:val="5"/>
  </w:num>
  <w:num w:numId="26" w16cid:durableId="1408306200">
    <w:abstractNumId w:val="19"/>
  </w:num>
  <w:num w:numId="27" w16cid:durableId="571162186">
    <w:abstractNumId w:val="32"/>
  </w:num>
  <w:num w:numId="28" w16cid:durableId="1633634505">
    <w:abstractNumId w:val="38"/>
  </w:num>
  <w:num w:numId="29" w16cid:durableId="1506625013">
    <w:abstractNumId w:val="21"/>
  </w:num>
  <w:num w:numId="30" w16cid:durableId="299381344">
    <w:abstractNumId w:val="12"/>
  </w:num>
  <w:num w:numId="31" w16cid:durableId="1591963702">
    <w:abstractNumId w:val="42"/>
  </w:num>
  <w:num w:numId="32" w16cid:durableId="214463689">
    <w:abstractNumId w:val="22"/>
  </w:num>
  <w:num w:numId="33" w16cid:durableId="1952320290">
    <w:abstractNumId w:val="15"/>
  </w:num>
  <w:num w:numId="34" w16cid:durableId="646325441">
    <w:abstractNumId w:val="10"/>
  </w:num>
  <w:num w:numId="35" w16cid:durableId="1439253858">
    <w:abstractNumId w:val="31"/>
  </w:num>
  <w:num w:numId="36" w16cid:durableId="256377142">
    <w:abstractNumId w:val="11"/>
  </w:num>
  <w:num w:numId="37" w16cid:durableId="1815486326">
    <w:abstractNumId w:val="14"/>
  </w:num>
  <w:num w:numId="38" w16cid:durableId="1155950183">
    <w:abstractNumId w:val="33"/>
  </w:num>
  <w:num w:numId="39" w16cid:durableId="260990466">
    <w:abstractNumId w:val="7"/>
  </w:num>
  <w:num w:numId="40" w16cid:durableId="536742335">
    <w:abstractNumId w:val="1"/>
  </w:num>
  <w:num w:numId="41" w16cid:durableId="917056798">
    <w:abstractNumId w:val="17"/>
  </w:num>
  <w:num w:numId="42" w16cid:durableId="554128410">
    <w:abstractNumId w:val="27"/>
  </w:num>
  <w:num w:numId="43" w16cid:durableId="74862129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5300"/>
    <o:shapelayout v:ext="edit">
      <o:idmap v:ext="edit" data="5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7A0MzIwNTSyMDZS0lEKTi0uzszPAykwrAUAl758hywAAAA="/>
  </w:docVars>
  <w:rsids>
    <w:rsidRoot w:val="002F2467"/>
    <w:rsid w:val="00002CD6"/>
    <w:rsid w:val="000036C4"/>
    <w:rsid w:val="000067B4"/>
    <w:rsid w:val="00015399"/>
    <w:rsid w:val="00023D3E"/>
    <w:rsid w:val="00026C13"/>
    <w:rsid w:val="00034460"/>
    <w:rsid w:val="0005515F"/>
    <w:rsid w:val="00066A4F"/>
    <w:rsid w:val="000729CC"/>
    <w:rsid w:val="00083196"/>
    <w:rsid w:val="00084559"/>
    <w:rsid w:val="00086863"/>
    <w:rsid w:val="000873DC"/>
    <w:rsid w:val="00093E1C"/>
    <w:rsid w:val="00097604"/>
    <w:rsid w:val="000C073C"/>
    <w:rsid w:val="000C32A2"/>
    <w:rsid w:val="000C5214"/>
    <w:rsid w:val="000E1C9D"/>
    <w:rsid w:val="000E1CA4"/>
    <w:rsid w:val="000E314C"/>
    <w:rsid w:val="000F764C"/>
    <w:rsid w:val="000F799E"/>
    <w:rsid w:val="0011304C"/>
    <w:rsid w:val="001206B7"/>
    <w:rsid w:val="00125DE2"/>
    <w:rsid w:val="00130F7E"/>
    <w:rsid w:val="00131F9F"/>
    <w:rsid w:val="00142429"/>
    <w:rsid w:val="001438CD"/>
    <w:rsid w:val="00143BDA"/>
    <w:rsid w:val="00180CC4"/>
    <w:rsid w:val="0018749C"/>
    <w:rsid w:val="001A01D4"/>
    <w:rsid w:val="001B2C74"/>
    <w:rsid w:val="001C5BA7"/>
    <w:rsid w:val="001C76D3"/>
    <w:rsid w:val="00201D66"/>
    <w:rsid w:val="00204156"/>
    <w:rsid w:val="002055A5"/>
    <w:rsid w:val="002362DE"/>
    <w:rsid w:val="00240394"/>
    <w:rsid w:val="00243830"/>
    <w:rsid w:val="002518E3"/>
    <w:rsid w:val="00255748"/>
    <w:rsid w:val="00255FCC"/>
    <w:rsid w:val="0026507A"/>
    <w:rsid w:val="00265186"/>
    <w:rsid w:val="002712C1"/>
    <w:rsid w:val="00272A2A"/>
    <w:rsid w:val="002741FD"/>
    <w:rsid w:val="00285A9D"/>
    <w:rsid w:val="00290EAE"/>
    <w:rsid w:val="0029199F"/>
    <w:rsid w:val="002B3A5D"/>
    <w:rsid w:val="002B6308"/>
    <w:rsid w:val="002C1C97"/>
    <w:rsid w:val="002D15A4"/>
    <w:rsid w:val="002D35A4"/>
    <w:rsid w:val="002D55B1"/>
    <w:rsid w:val="002D5C26"/>
    <w:rsid w:val="002D794C"/>
    <w:rsid w:val="002F2467"/>
    <w:rsid w:val="002F34DD"/>
    <w:rsid w:val="003152F7"/>
    <w:rsid w:val="00317353"/>
    <w:rsid w:val="003221F9"/>
    <w:rsid w:val="003346DE"/>
    <w:rsid w:val="0033537F"/>
    <w:rsid w:val="003448FD"/>
    <w:rsid w:val="00353DF6"/>
    <w:rsid w:val="00357723"/>
    <w:rsid w:val="00357892"/>
    <w:rsid w:val="00357E08"/>
    <w:rsid w:val="003661CC"/>
    <w:rsid w:val="00371652"/>
    <w:rsid w:val="0037387B"/>
    <w:rsid w:val="003749A1"/>
    <w:rsid w:val="00375140"/>
    <w:rsid w:val="0037620E"/>
    <w:rsid w:val="00383B64"/>
    <w:rsid w:val="003863F1"/>
    <w:rsid w:val="003917F6"/>
    <w:rsid w:val="00392E6E"/>
    <w:rsid w:val="003A5986"/>
    <w:rsid w:val="003B130E"/>
    <w:rsid w:val="003B2D04"/>
    <w:rsid w:val="003B4192"/>
    <w:rsid w:val="003B5FAE"/>
    <w:rsid w:val="003C1AA8"/>
    <w:rsid w:val="003C2C4C"/>
    <w:rsid w:val="003F0B93"/>
    <w:rsid w:val="003F72CF"/>
    <w:rsid w:val="00407021"/>
    <w:rsid w:val="0041281D"/>
    <w:rsid w:val="004204C3"/>
    <w:rsid w:val="00422817"/>
    <w:rsid w:val="00424712"/>
    <w:rsid w:val="004446C9"/>
    <w:rsid w:val="00460130"/>
    <w:rsid w:val="00462777"/>
    <w:rsid w:val="0047408D"/>
    <w:rsid w:val="00484985"/>
    <w:rsid w:val="004A17D7"/>
    <w:rsid w:val="004A4202"/>
    <w:rsid w:val="004B37C6"/>
    <w:rsid w:val="004C1109"/>
    <w:rsid w:val="004D25E1"/>
    <w:rsid w:val="004D36F4"/>
    <w:rsid w:val="004E6BE9"/>
    <w:rsid w:val="004F429A"/>
    <w:rsid w:val="00500AD1"/>
    <w:rsid w:val="00502953"/>
    <w:rsid w:val="00503466"/>
    <w:rsid w:val="005137EE"/>
    <w:rsid w:val="005260CA"/>
    <w:rsid w:val="005263F8"/>
    <w:rsid w:val="005270EF"/>
    <w:rsid w:val="0053161F"/>
    <w:rsid w:val="00544593"/>
    <w:rsid w:val="00545A26"/>
    <w:rsid w:val="00546249"/>
    <w:rsid w:val="0055230F"/>
    <w:rsid w:val="00560D32"/>
    <w:rsid w:val="00562F59"/>
    <w:rsid w:val="005729FE"/>
    <w:rsid w:val="00581B81"/>
    <w:rsid w:val="005862E4"/>
    <w:rsid w:val="0058716B"/>
    <w:rsid w:val="005A0C10"/>
    <w:rsid w:val="005A23AC"/>
    <w:rsid w:val="005B2299"/>
    <w:rsid w:val="005B4FA1"/>
    <w:rsid w:val="005B55DB"/>
    <w:rsid w:val="005C3A26"/>
    <w:rsid w:val="005D30CE"/>
    <w:rsid w:val="005E41C8"/>
    <w:rsid w:val="005F046C"/>
    <w:rsid w:val="005F0F9A"/>
    <w:rsid w:val="005F46F8"/>
    <w:rsid w:val="0060229F"/>
    <w:rsid w:val="0060385B"/>
    <w:rsid w:val="006043B0"/>
    <w:rsid w:val="00606000"/>
    <w:rsid w:val="00611E85"/>
    <w:rsid w:val="006130A1"/>
    <w:rsid w:val="00615C92"/>
    <w:rsid w:val="00617642"/>
    <w:rsid w:val="00621945"/>
    <w:rsid w:val="006244E1"/>
    <w:rsid w:val="00624604"/>
    <w:rsid w:val="00626883"/>
    <w:rsid w:val="00632B33"/>
    <w:rsid w:val="00635CF4"/>
    <w:rsid w:val="00640100"/>
    <w:rsid w:val="00641C61"/>
    <w:rsid w:val="00663040"/>
    <w:rsid w:val="0067475A"/>
    <w:rsid w:val="00674865"/>
    <w:rsid w:val="00684594"/>
    <w:rsid w:val="0068617B"/>
    <w:rsid w:val="0069141D"/>
    <w:rsid w:val="006A0952"/>
    <w:rsid w:val="006A1643"/>
    <w:rsid w:val="006A6E8B"/>
    <w:rsid w:val="006A74D2"/>
    <w:rsid w:val="006B1253"/>
    <w:rsid w:val="006B2056"/>
    <w:rsid w:val="006B2B93"/>
    <w:rsid w:val="006B2C17"/>
    <w:rsid w:val="006B3A5B"/>
    <w:rsid w:val="006B595E"/>
    <w:rsid w:val="006B6B0C"/>
    <w:rsid w:val="006C385A"/>
    <w:rsid w:val="006D4A74"/>
    <w:rsid w:val="006E1F75"/>
    <w:rsid w:val="006F64E3"/>
    <w:rsid w:val="0070763D"/>
    <w:rsid w:val="00707ABB"/>
    <w:rsid w:val="00707C9C"/>
    <w:rsid w:val="00712492"/>
    <w:rsid w:val="00712A3A"/>
    <w:rsid w:val="00713911"/>
    <w:rsid w:val="00714BEE"/>
    <w:rsid w:val="00716071"/>
    <w:rsid w:val="00725B61"/>
    <w:rsid w:val="00736E2C"/>
    <w:rsid w:val="00743C1A"/>
    <w:rsid w:val="00754E02"/>
    <w:rsid w:val="00763258"/>
    <w:rsid w:val="00767F6B"/>
    <w:rsid w:val="00772ED2"/>
    <w:rsid w:val="00775C2D"/>
    <w:rsid w:val="007774E1"/>
    <w:rsid w:val="00781BD6"/>
    <w:rsid w:val="00784E3F"/>
    <w:rsid w:val="00792B81"/>
    <w:rsid w:val="0079758A"/>
    <w:rsid w:val="007A10A1"/>
    <w:rsid w:val="007A5B54"/>
    <w:rsid w:val="007A7400"/>
    <w:rsid w:val="007C3775"/>
    <w:rsid w:val="007C6F03"/>
    <w:rsid w:val="007D0B23"/>
    <w:rsid w:val="007E187E"/>
    <w:rsid w:val="007E4DEE"/>
    <w:rsid w:val="007E524C"/>
    <w:rsid w:val="0080297A"/>
    <w:rsid w:val="00803A38"/>
    <w:rsid w:val="00805639"/>
    <w:rsid w:val="008059B2"/>
    <w:rsid w:val="00813655"/>
    <w:rsid w:val="00816827"/>
    <w:rsid w:val="008250F5"/>
    <w:rsid w:val="008257C9"/>
    <w:rsid w:val="00834F4C"/>
    <w:rsid w:val="0084001B"/>
    <w:rsid w:val="00850709"/>
    <w:rsid w:val="00851E57"/>
    <w:rsid w:val="00854E35"/>
    <w:rsid w:val="008576E5"/>
    <w:rsid w:val="00882554"/>
    <w:rsid w:val="00882DB6"/>
    <w:rsid w:val="0088439D"/>
    <w:rsid w:val="00886392"/>
    <w:rsid w:val="00886B86"/>
    <w:rsid w:val="008879AC"/>
    <w:rsid w:val="008A2A89"/>
    <w:rsid w:val="008A7ACD"/>
    <w:rsid w:val="008B732F"/>
    <w:rsid w:val="008C6995"/>
    <w:rsid w:val="008D31F9"/>
    <w:rsid w:val="008E15BD"/>
    <w:rsid w:val="008E6B5D"/>
    <w:rsid w:val="008E6E94"/>
    <w:rsid w:val="008F348F"/>
    <w:rsid w:val="008F5D0C"/>
    <w:rsid w:val="00920637"/>
    <w:rsid w:val="0092291C"/>
    <w:rsid w:val="009260EE"/>
    <w:rsid w:val="00930A58"/>
    <w:rsid w:val="00936CA6"/>
    <w:rsid w:val="0094374C"/>
    <w:rsid w:val="00965308"/>
    <w:rsid w:val="009658CD"/>
    <w:rsid w:val="009726FD"/>
    <w:rsid w:val="00977EEF"/>
    <w:rsid w:val="009869D2"/>
    <w:rsid w:val="009927AE"/>
    <w:rsid w:val="00992CD4"/>
    <w:rsid w:val="0099419D"/>
    <w:rsid w:val="00996FB8"/>
    <w:rsid w:val="009A4751"/>
    <w:rsid w:val="009A5C34"/>
    <w:rsid w:val="009B6B3C"/>
    <w:rsid w:val="009D0F5C"/>
    <w:rsid w:val="009D2CE5"/>
    <w:rsid w:val="009E0425"/>
    <w:rsid w:val="00A11688"/>
    <w:rsid w:val="00A221B6"/>
    <w:rsid w:val="00A262B5"/>
    <w:rsid w:val="00A26CD3"/>
    <w:rsid w:val="00A325AD"/>
    <w:rsid w:val="00A34CBD"/>
    <w:rsid w:val="00A400BE"/>
    <w:rsid w:val="00A4561D"/>
    <w:rsid w:val="00A472C5"/>
    <w:rsid w:val="00A52008"/>
    <w:rsid w:val="00A6669D"/>
    <w:rsid w:val="00A729AF"/>
    <w:rsid w:val="00A737BF"/>
    <w:rsid w:val="00A839F5"/>
    <w:rsid w:val="00A842C5"/>
    <w:rsid w:val="00A951BC"/>
    <w:rsid w:val="00AB720B"/>
    <w:rsid w:val="00AC3B46"/>
    <w:rsid w:val="00AD371D"/>
    <w:rsid w:val="00AE03A5"/>
    <w:rsid w:val="00AE4ED6"/>
    <w:rsid w:val="00AF0E7F"/>
    <w:rsid w:val="00AF4D92"/>
    <w:rsid w:val="00B03EF4"/>
    <w:rsid w:val="00B074E2"/>
    <w:rsid w:val="00B110EC"/>
    <w:rsid w:val="00B129BF"/>
    <w:rsid w:val="00B31147"/>
    <w:rsid w:val="00B33B02"/>
    <w:rsid w:val="00B36CAD"/>
    <w:rsid w:val="00B37910"/>
    <w:rsid w:val="00B4086C"/>
    <w:rsid w:val="00B42DDC"/>
    <w:rsid w:val="00B436B7"/>
    <w:rsid w:val="00B4408D"/>
    <w:rsid w:val="00B47A98"/>
    <w:rsid w:val="00B54B52"/>
    <w:rsid w:val="00B603A5"/>
    <w:rsid w:val="00B6297B"/>
    <w:rsid w:val="00B640D8"/>
    <w:rsid w:val="00B71C16"/>
    <w:rsid w:val="00B74972"/>
    <w:rsid w:val="00B85B2C"/>
    <w:rsid w:val="00B86693"/>
    <w:rsid w:val="00BB03F7"/>
    <w:rsid w:val="00BB44CE"/>
    <w:rsid w:val="00BB7307"/>
    <w:rsid w:val="00BC6F6A"/>
    <w:rsid w:val="00BD2B60"/>
    <w:rsid w:val="00BE0AAD"/>
    <w:rsid w:val="00BE174C"/>
    <w:rsid w:val="00BE1FF3"/>
    <w:rsid w:val="00BE777E"/>
    <w:rsid w:val="00BF2213"/>
    <w:rsid w:val="00C0221B"/>
    <w:rsid w:val="00C15268"/>
    <w:rsid w:val="00C362D6"/>
    <w:rsid w:val="00C36FD3"/>
    <w:rsid w:val="00C40EB2"/>
    <w:rsid w:val="00C460B8"/>
    <w:rsid w:val="00C61934"/>
    <w:rsid w:val="00C728F1"/>
    <w:rsid w:val="00C86BA8"/>
    <w:rsid w:val="00C966B7"/>
    <w:rsid w:val="00CA2B37"/>
    <w:rsid w:val="00CA4CAA"/>
    <w:rsid w:val="00CB3F86"/>
    <w:rsid w:val="00CC54B4"/>
    <w:rsid w:val="00CD2F2F"/>
    <w:rsid w:val="00CE3878"/>
    <w:rsid w:val="00CF0F43"/>
    <w:rsid w:val="00CF6B90"/>
    <w:rsid w:val="00D00735"/>
    <w:rsid w:val="00D02CFC"/>
    <w:rsid w:val="00D0612C"/>
    <w:rsid w:val="00D22469"/>
    <w:rsid w:val="00D26D1C"/>
    <w:rsid w:val="00D312BB"/>
    <w:rsid w:val="00D33B85"/>
    <w:rsid w:val="00D3555F"/>
    <w:rsid w:val="00D36CFD"/>
    <w:rsid w:val="00D407C8"/>
    <w:rsid w:val="00D407CC"/>
    <w:rsid w:val="00D504B3"/>
    <w:rsid w:val="00D550AF"/>
    <w:rsid w:val="00D57242"/>
    <w:rsid w:val="00D641C9"/>
    <w:rsid w:val="00D67391"/>
    <w:rsid w:val="00D74217"/>
    <w:rsid w:val="00D94D78"/>
    <w:rsid w:val="00DB03EF"/>
    <w:rsid w:val="00DC02E7"/>
    <w:rsid w:val="00DC46F1"/>
    <w:rsid w:val="00DC65F9"/>
    <w:rsid w:val="00DD4DA6"/>
    <w:rsid w:val="00DD64D9"/>
    <w:rsid w:val="00E11357"/>
    <w:rsid w:val="00E140B5"/>
    <w:rsid w:val="00E21C88"/>
    <w:rsid w:val="00E426F4"/>
    <w:rsid w:val="00E42766"/>
    <w:rsid w:val="00E43A3B"/>
    <w:rsid w:val="00E557DB"/>
    <w:rsid w:val="00E61A7F"/>
    <w:rsid w:val="00E67FFC"/>
    <w:rsid w:val="00E93110"/>
    <w:rsid w:val="00EB0082"/>
    <w:rsid w:val="00EB0E54"/>
    <w:rsid w:val="00EB5270"/>
    <w:rsid w:val="00EC0C36"/>
    <w:rsid w:val="00EC0C89"/>
    <w:rsid w:val="00EC3CE9"/>
    <w:rsid w:val="00EC71C0"/>
    <w:rsid w:val="00ED268E"/>
    <w:rsid w:val="00F04F52"/>
    <w:rsid w:val="00F11422"/>
    <w:rsid w:val="00F26A8F"/>
    <w:rsid w:val="00F328A5"/>
    <w:rsid w:val="00F34A99"/>
    <w:rsid w:val="00F430A5"/>
    <w:rsid w:val="00F46BE3"/>
    <w:rsid w:val="00F50F82"/>
    <w:rsid w:val="00F556EC"/>
    <w:rsid w:val="00F61A69"/>
    <w:rsid w:val="00F66A57"/>
    <w:rsid w:val="00F7505D"/>
    <w:rsid w:val="00F83B26"/>
    <w:rsid w:val="00F87C94"/>
    <w:rsid w:val="00F95083"/>
    <w:rsid w:val="00FA0C17"/>
    <w:rsid w:val="00FA3240"/>
    <w:rsid w:val="00FB1498"/>
    <w:rsid w:val="00FE2953"/>
    <w:rsid w:val="00FE72F2"/>
    <w:rsid w:val="00FF351E"/>
    <w:rsid w:val="00FF5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300"/>
    <o:shapelayout v:ext="edit">
      <o:idmap v:ext="edit" data="1"/>
    </o:shapelayout>
  </w:shapeDefaults>
  <w:decimalSymbol w:val="."/>
  <w:listSeparator w:val=","/>
  <w14:docId w14:val="0FA64843"/>
  <w15:chartTrackingRefBased/>
  <w15:docId w15:val="{D62E4460-333A-42BA-BFAA-3A7823DB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71D"/>
    <w:rPr>
      <w:sz w:val="24"/>
    </w:rPr>
  </w:style>
  <w:style w:type="paragraph" w:styleId="Heading1">
    <w:name w:val="heading 1"/>
    <w:basedOn w:val="Normal"/>
    <w:next w:val="Normal"/>
    <w:qFormat/>
    <w:rsid w:val="00AD371D"/>
    <w:pPr>
      <w:keepNext/>
      <w:spacing w:line="240" w:lineRule="exact"/>
      <w:ind w:left="720" w:hanging="72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AD371D"/>
    <w:pPr>
      <w:keepNext/>
      <w:spacing w:line="240" w:lineRule="exact"/>
      <w:ind w:left="720" w:hanging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D371D"/>
    <w:pPr>
      <w:keepNext/>
      <w:spacing w:line="240" w:lineRule="exact"/>
      <w:ind w:left="1440" w:hanging="72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D371D"/>
    <w:pPr>
      <w:keepNext/>
      <w:spacing w:line="240" w:lineRule="exact"/>
      <w:ind w:left="216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AD371D"/>
    <w:pPr>
      <w:spacing w:line="240" w:lineRule="exact"/>
      <w:ind w:left="2880" w:hanging="72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AD371D"/>
    <w:pPr>
      <w:spacing w:line="240" w:lineRule="exact"/>
      <w:ind w:left="3600" w:hanging="720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AD371D"/>
    <w:pPr>
      <w:spacing w:line="240" w:lineRule="exact"/>
      <w:ind w:left="4320" w:hanging="720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AD371D"/>
    <w:pPr>
      <w:spacing w:line="240" w:lineRule="exact"/>
      <w:ind w:left="5040" w:hanging="720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D371D"/>
    <w:pPr>
      <w:keepNext/>
      <w:spacing w:before="240" w:after="60" w:line="240" w:lineRule="exact"/>
      <w:ind w:left="6480" w:hanging="720"/>
      <w:outlineLvl w:val="8"/>
    </w:pPr>
    <w:rPr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Spacing">
    <w:name w:val="1.5 Spacing"/>
    <w:basedOn w:val="Normal"/>
    <w:rsid w:val="00AD371D"/>
    <w:pPr>
      <w:spacing w:line="279" w:lineRule="exact"/>
    </w:pPr>
  </w:style>
  <w:style w:type="paragraph" w:customStyle="1" w:styleId="Address">
    <w:name w:val="Address"/>
    <w:basedOn w:val="Normal"/>
    <w:rsid w:val="00AD371D"/>
    <w:pPr>
      <w:spacing w:line="186" w:lineRule="exact"/>
      <w:ind w:left="4680"/>
    </w:pPr>
  </w:style>
  <w:style w:type="paragraph" w:customStyle="1" w:styleId="CourtName">
    <w:name w:val="CourtName"/>
    <w:basedOn w:val="Normal"/>
    <w:rsid w:val="00AD371D"/>
    <w:pPr>
      <w:spacing w:line="240" w:lineRule="exact"/>
      <w:jc w:val="center"/>
    </w:pPr>
  </w:style>
  <w:style w:type="paragraph" w:customStyle="1" w:styleId="DoubleSpacing">
    <w:name w:val="Double Spacing"/>
    <w:basedOn w:val="Normal"/>
    <w:rsid w:val="00AD371D"/>
    <w:pPr>
      <w:spacing w:line="240" w:lineRule="exact"/>
    </w:pPr>
  </w:style>
  <w:style w:type="paragraph" w:styleId="EnvelopeAddress">
    <w:name w:val="envelope address"/>
    <w:basedOn w:val="Normal"/>
    <w:rsid w:val="00AD371D"/>
    <w:pPr>
      <w:framePr w:w="7920" w:h="1980" w:hRule="exact" w:hSpace="180" w:wrap="auto" w:hAnchor="page" w:xAlign="center" w:yAlign="bottom"/>
      <w:ind w:left="2880"/>
    </w:pPr>
    <w:rPr>
      <w:caps/>
    </w:rPr>
  </w:style>
  <w:style w:type="paragraph" w:styleId="Footer">
    <w:name w:val="foot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character" w:styleId="FootnoteReference">
    <w:name w:val="footnote reference"/>
    <w:basedOn w:val="DefaultParagraphFont"/>
    <w:semiHidden/>
    <w:rsid w:val="00AD371D"/>
    <w:rPr>
      <w:vertAlign w:val="superscript"/>
    </w:rPr>
  </w:style>
  <w:style w:type="paragraph" w:styleId="FootnoteText">
    <w:name w:val="footnote text"/>
    <w:basedOn w:val="Normal"/>
    <w:semiHidden/>
    <w:rsid w:val="00AD371D"/>
    <w:pPr>
      <w:spacing w:after="240" w:line="240" w:lineRule="exact"/>
      <w:ind w:firstLine="720"/>
    </w:pPr>
    <w:rPr>
      <w:sz w:val="20"/>
    </w:rPr>
  </w:style>
  <w:style w:type="paragraph" w:styleId="Header">
    <w:name w:val="head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paragraph" w:customStyle="1" w:styleId="LineNumbers">
    <w:name w:val="LineNumbers"/>
    <w:basedOn w:val="Normal"/>
    <w:rsid w:val="00AD371D"/>
    <w:pPr>
      <w:spacing w:line="240" w:lineRule="exact"/>
      <w:jc w:val="right"/>
    </w:pPr>
  </w:style>
  <w:style w:type="character" w:styleId="PageNumber">
    <w:name w:val="page number"/>
    <w:basedOn w:val="DefaultParagraphFont"/>
    <w:rsid w:val="00AD371D"/>
  </w:style>
  <w:style w:type="paragraph" w:customStyle="1" w:styleId="SingleSpacing">
    <w:name w:val="Single Spacing"/>
    <w:basedOn w:val="Normal"/>
    <w:rsid w:val="00AD371D"/>
    <w:pPr>
      <w:spacing w:line="186" w:lineRule="exact"/>
    </w:pPr>
  </w:style>
  <w:style w:type="paragraph" w:styleId="TOAHeading">
    <w:name w:val="toa heading"/>
    <w:basedOn w:val="Normal"/>
    <w:next w:val="Normal"/>
    <w:semiHidden/>
    <w:rsid w:val="00AD371D"/>
    <w:pPr>
      <w:spacing w:before="120" w:after="240"/>
      <w:jc w:val="center"/>
    </w:pPr>
    <w:rPr>
      <w:caps/>
      <w:u w:val="single"/>
    </w:rPr>
  </w:style>
  <w:style w:type="paragraph" w:styleId="TOC1">
    <w:name w:val="toc 1"/>
    <w:basedOn w:val="Normal"/>
    <w:next w:val="Normal"/>
    <w:semiHidden/>
    <w:rsid w:val="00AD371D"/>
    <w:pPr>
      <w:tabs>
        <w:tab w:val="right" w:leader="dot" w:pos="9360"/>
      </w:tabs>
      <w:spacing w:after="240"/>
      <w:ind w:left="245" w:hanging="245"/>
    </w:pPr>
  </w:style>
  <w:style w:type="paragraph" w:styleId="TOC2">
    <w:name w:val="toc 2"/>
    <w:basedOn w:val="Normal"/>
    <w:next w:val="Normal"/>
    <w:semiHidden/>
    <w:rsid w:val="00AD371D"/>
    <w:pPr>
      <w:tabs>
        <w:tab w:val="right" w:leader="dot" w:pos="9360"/>
      </w:tabs>
      <w:spacing w:after="240"/>
      <w:ind w:left="547" w:hanging="302"/>
    </w:pPr>
  </w:style>
  <w:style w:type="paragraph" w:styleId="TOC3">
    <w:name w:val="toc 3"/>
    <w:basedOn w:val="Normal"/>
    <w:next w:val="Normal"/>
    <w:semiHidden/>
    <w:rsid w:val="00AD371D"/>
    <w:pPr>
      <w:tabs>
        <w:tab w:val="right" w:leader="dot" w:pos="9360"/>
      </w:tabs>
      <w:spacing w:after="240"/>
      <w:ind w:left="778" w:hanging="288"/>
    </w:pPr>
  </w:style>
  <w:style w:type="paragraph" w:styleId="TOC4">
    <w:name w:val="toc 4"/>
    <w:basedOn w:val="Normal"/>
    <w:next w:val="Normal"/>
    <w:semiHidden/>
    <w:rsid w:val="00AD371D"/>
    <w:pPr>
      <w:tabs>
        <w:tab w:val="right" w:leader="dot" w:pos="9360"/>
      </w:tabs>
      <w:spacing w:after="240"/>
      <w:ind w:left="1022" w:hanging="302"/>
    </w:pPr>
  </w:style>
  <w:style w:type="paragraph" w:styleId="TOC5">
    <w:name w:val="toc 5"/>
    <w:basedOn w:val="Normal"/>
    <w:next w:val="Normal"/>
    <w:semiHidden/>
    <w:rsid w:val="00AD371D"/>
    <w:pPr>
      <w:tabs>
        <w:tab w:val="right" w:leader="dot" w:pos="9360"/>
      </w:tabs>
      <w:spacing w:after="240"/>
      <w:ind w:left="1282" w:hanging="317"/>
    </w:pPr>
  </w:style>
  <w:style w:type="paragraph" w:styleId="TOC6">
    <w:name w:val="toc 6"/>
    <w:basedOn w:val="Normal"/>
    <w:next w:val="Normal"/>
    <w:semiHidden/>
    <w:rsid w:val="00AD371D"/>
    <w:pPr>
      <w:tabs>
        <w:tab w:val="right" w:leader="dot" w:pos="9360"/>
      </w:tabs>
      <w:spacing w:after="240"/>
      <w:ind w:left="1497" w:hanging="302"/>
    </w:pPr>
  </w:style>
  <w:style w:type="paragraph" w:styleId="TOC7">
    <w:name w:val="toc 7"/>
    <w:basedOn w:val="Normal"/>
    <w:next w:val="Normal"/>
    <w:semiHidden/>
    <w:rsid w:val="00AD371D"/>
    <w:pPr>
      <w:tabs>
        <w:tab w:val="right" w:leader="dot" w:pos="9360"/>
      </w:tabs>
      <w:spacing w:after="240"/>
      <w:ind w:left="1742" w:hanging="302"/>
    </w:pPr>
  </w:style>
  <w:style w:type="paragraph" w:styleId="TOC8">
    <w:name w:val="toc 8"/>
    <w:basedOn w:val="Normal"/>
    <w:next w:val="Normal"/>
    <w:semiHidden/>
    <w:rsid w:val="00AD371D"/>
    <w:pPr>
      <w:tabs>
        <w:tab w:val="right" w:leader="dot" w:pos="9360"/>
      </w:tabs>
      <w:spacing w:after="240"/>
      <w:ind w:left="1987" w:hanging="302"/>
    </w:pPr>
  </w:style>
  <w:style w:type="table" w:styleId="TableGrid">
    <w:name w:val="Table Grid"/>
    <w:basedOn w:val="TableNormal"/>
    <w:uiPriority w:val="39"/>
    <w:rsid w:val="002F2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467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2F246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26FD"/>
    <w:pPr>
      <w:spacing w:before="100" w:beforeAutospacing="1" w:after="100" w:afterAutospacing="1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3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3A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5140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F4D9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B6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6B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6B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B0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F351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uren.vlas@atg.wa.gov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atg-wa.zoom.us/u/kb3yxkFmg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tg-wa.zoom.us/j/88211442813?pwd=9CIT6qt89fJcDIu7IptIhNw6halAyL.1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A11726-0BF7-4802-9AFB-76E6699F7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2</Pages>
  <Words>36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Attorney General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urg, Kelly (ATG)</dc:creator>
  <cp:keywords/>
  <dc:description/>
  <cp:lastModifiedBy>Vlas, Lauren (ATG)</cp:lastModifiedBy>
  <cp:revision>27</cp:revision>
  <cp:lastPrinted>2021-10-06T19:06:00Z</cp:lastPrinted>
  <dcterms:created xsi:type="dcterms:W3CDTF">2025-07-11T21:05:00Z</dcterms:created>
  <dcterms:modified xsi:type="dcterms:W3CDTF">2025-10-2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